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828354" w14:textId="4475E3B7" w:rsidR="00720E98" w:rsidRPr="0089764C" w:rsidRDefault="00720E98" w:rsidP="00720E98">
      <w:pPr>
        <w:pStyle w:val="Header"/>
        <w:tabs>
          <w:tab w:val="right" w:pos="10080"/>
        </w:tabs>
        <w:rPr>
          <w:rFonts w:ascii="Times New Roman" w:hAnsi="Times New Roman" w:cs="Times New Roman"/>
          <w:b/>
        </w:rPr>
      </w:pPr>
      <w:bookmarkStart w:id="0" w:name="_GoBack"/>
      <w:bookmarkEnd w:id="0"/>
      <w:r w:rsidRPr="0089764C">
        <w:rPr>
          <w:rFonts w:ascii="Times New Roman" w:hAnsi="Times New Roman" w:cs="Times New Roman"/>
          <w:b/>
        </w:rPr>
        <w:t>ORU Graduate School of Education</w:t>
      </w:r>
      <w:r w:rsidRPr="0089764C">
        <w:rPr>
          <w:rFonts w:ascii="Times New Roman" w:hAnsi="Times New Roman" w:cs="Times New Roman"/>
          <w:b/>
        </w:rPr>
        <w:tab/>
      </w:r>
      <w:r w:rsidRPr="0089764C">
        <w:rPr>
          <w:rFonts w:ascii="Times New Roman" w:hAnsi="Times New Roman" w:cs="Times New Roman"/>
          <w:b/>
        </w:rPr>
        <w:tab/>
        <w:t>202</w:t>
      </w:r>
      <w:r w:rsidR="0032783B">
        <w:rPr>
          <w:rFonts w:ascii="Times New Roman" w:hAnsi="Times New Roman" w:cs="Times New Roman"/>
          <w:b/>
        </w:rPr>
        <w:t>1</w:t>
      </w:r>
      <w:r w:rsidRPr="0089764C">
        <w:rPr>
          <w:rFonts w:ascii="Times New Roman" w:hAnsi="Times New Roman" w:cs="Times New Roman"/>
          <w:b/>
        </w:rPr>
        <w:t>-20</w:t>
      </w:r>
      <w:r w:rsidR="00112A34" w:rsidRPr="0089764C">
        <w:rPr>
          <w:rFonts w:ascii="Times New Roman" w:hAnsi="Times New Roman" w:cs="Times New Roman"/>
          <w:b/>
        </w:rPr>
        <w:t>2</w:t>
      </w:r>
      <w:r w:rsidR="0032783B">
        <w:rPr>
          <w:rFonts w:ascii="Times New Roman" w:hAnsi="Times New Roman" w:cs="Times New Roman"/>
          <w:b/>
        </w:rPr>
        <w:t>2</w:t>
      </w:r>
    </w:p>
    <w:p w14:paraId="13F52CAC" w14:textId="290C3530" w:rsidR="00720E98" w:rsidRPr="0089764C" w:rsidRDefault="00720E98" w:rsidP="00720E98">
      <w:pPr>
        <w:jc w:val="center"/>
        <w:rPr>
          <w:rFonts w:ascii="Times New Roman" w:hAnsi="Times New Roman" w:cs="Times New Roman"/>
          <w:b/>
        </w:rPr>
      </w:pPr>
      <w:proofErr w:type="gramStart"/>
      <w:r w:rsidRPr="0089764C">
        <w:rPr>
          <w:rFonts w:ascii="Times New Roman" w:hAnsi="Times New Roman" w:cs="Times New Roman"/>
          <w:b/>
        </w:rPr>
        <w:t>Doctor of Philosophy (Ph.D.)</w:t>
      </w:r>
      <w:proofErr w:type="gramEnd"/>
    </w:p>
    <w:p w14:paraId="3FBF7F67" w14:textId="1D8DBACD" w:rsidR="00720E98" w:rsidRPr="0089764C" w:rsidRDefault="00720E98" w:rsidP="00720E98">
      <w:pPr>
        <w:jc w:val="center"/>
        <w:rPr>
          <w:rFonts w:ascii="Times New Roman" w:hAnsi="Times New Roman" w:cs="Times New Roman"/>
          <w:b/>
        </w:rPr>
      </w:pPr>
      <w:r w:rsidRPr="0089764C">
        <w:rPr>
          <w:rFonts w:ascii="Times New Roman" w:hAnsi="Times New Roman" w:cs="Times New Roman"/>
          <w:b/>
        </w:rPr>
        <w:t>Contextual Theology (CT)</w:t>
      </w:r>
      <w:r w:rsidR="00333AC6" w:rsidRPr="0089764C">
        <w:rPr>
          <w:rFonts w:ascii="Times New Roman" w:hAnsi="Times New Roman" w:cs="Times New Roman"/>
          <w:b/>
        </w:rPr>
        <w:t xml:space="preserve"> Track</w:t>
      </w:r>
    </w:p>
    <w:p w14:paraId="5470E73F" w14:textId="22927330" w:rsidR="00720E98" w:rsidRPr="0089764C" w:rsidRDefault="000E083E" w:rsidP="00720E98">
      <w:pPr>
        <w:jc w:val="center"/>
        <w:rPr>
          <w:rFonts w:ascii="Times New Roman" w:hAnsi="Times New Roman" w:cs="Times New Roman"/>
        </w:rPr>
      </w:pPr>
      <w:r w:rsidRPr="0089764C">
        <w:rPr>
          <w:rFonts w:ascii="Times New Roman" w:hAnsi="Times New Roman" w:cs="Times New Roman"/>
          <w:b/>
        </w:rPr>
        <w:t>A</w:t>
      </w:r>
      <w:r w:rsidR="00720E98" w:rsidRPr="0089764C">
        <w:rPr>
          <w:rFonts w:ascii="Times New Roman" w:hAnsi="Times New Roman" w:cs="Times New Roman"/>
          <w:b/>
        </w:rPr>
        <w:t xml:space="preserve">dvisement/Degree Plan </w:t>
      </w:r>
    </w:p>
    <w:p w14:paraId="0A6432F5" w14:textId="77777777" w:rsidR="00720E98" w:rsidRPr="0089764C" w:rsidRDefault="00720E98" w:rsidP="00720E98">
      <w:pPr>
        <w:jc w:val="center"/>
        <w:rPr>
          <w:rFonts w:ascii="Times New Roman" w:hAnsi="Times New Roman" w:cs="Times New Roman"/>
          <w:sz w:val="18"/>
          <w:szCs w:val="18"/>
        </w:rPr>
      </w:pPr>
      <w:r w:rsidRPr="0089764C">
        <w:rPr>
          <w:rFonts w:ascii="Times New Roman" w:hAnsi="Times New Roman" w:cs="Times New Roman"/>
          <w:sz w:val="18"/>
          <w:szCs w:val="18"/>
        </w:rPr>
        <w:t>(The course sequencing on the reverse side is recommended. Consult your faculty advisor)</w:t>
      </w:r>
    </w:p>
    <w:p w14:paraId="41039707" w14:textId="77777777" w:rsidR="00720E98" w:rsidRPr="0089764C" w:rsidRDefault="00720E98" w:rsidP="00720E98">
      <w:pPr>
        <w:spacing w:line="20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21"/>
        <w:gridCol w:w="2849"/>
        <w:gridCol w:w="3946"/>
      </w:tblGrid>
      <w:tr w:rsidR="0089764C" w:rsidRPr="0089764C" w14:paraId="5B3A9EA9" w14:textId="77777777" w:rsidTr="00112A34">
        <w:trPr>
          <w:trHeight w:val="288"/>
        </w:trPr>
        <w:tc>
          <w:tcPr>
            <w:tcW w:w="1916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1C5BFF5" w14:textId="123936C5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Student Name:</w:t>
            </w:r>
          </w:p>
        </w:tc>
        <w:tc>
          <w:tcPr>
            <w:tcW w:w="1293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A6200BB" w14:textId="29E82D01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ID:</w:t>
            </w:r>
          </w:p>
        </w:tc>
        <w:tc>
          <w:tcPr>
            <w:tcW w:w="1791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CC2E0E5" w14:textId="4B135515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Advisor:</w:t>
            </w:r>
          </w:p>
        </w:tc>
      </w:tr>
      <w:tr w:rsidR="0089764C" w:rsidRPr="0089764C" w14:paraId="19F8C330" w14:textId="77777777" w:rsidTr="00112A34">
        <w:trPr>
          <w:trHeight w:val="288"/>
        </w:trPr>
        <w:tc>
          <w:tcPr>
            <w:tcW w:w="191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2E5A1C4" w14:textId="309FCDC7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Address:</w:t>
            </w:r>
          </w:p>
        </w:tc>
        <w:tc>
          <w:tcPr>
            <w:tcW w:w="1293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E7BDD61" w14:textId="2F74AB9B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Ph</w:t>
            </w:r>
            <w:proofErr w:type="spellEnd"/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  <w:tc>
          <w:tcPr>
            <w:tcW w:w="179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0E8B1C6" w14:textId="2BB55E77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9764C">
              <w:rPr>
                <w:rFonts w:ascii="Times New Roman" w:hAnsi="Times New Roman" w:cs="Times New Roman"/>
                <w:sz w:val="21"/>
                <w:szCs w:val="21"/>
              </w:rPr>
              <w:t xml:space="preserve"> Email:</w:t>
            </w:r>
          </w:p>
        </w:tc>
      </w:tr>
      <w:tr w:rsidR="00720E98" w:rsidRPr="0089764C" w14:paraId="587B007C" w14:textId="77777777" w:rsidTr="00112A34">
        <w:trPr>
          <w:trHeight w:val="288"/>
        </w:trPr>
        <w:tc>
          <w:tcPr>
            <w:tcW w:w="191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471BCAC" w14:textId="06BBDAB3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City and State:</w:t>
            </w:r>
          </w:p>
        </w:tc>
        <w:tc>
          <w:tcPr>
            <w:tcW w:w="1293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A5FFBD5" w14:textId="1D09316E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Zip:</w:t>
            </w:r>
          </w:p>
        </w:tc>
        <w:tc>
          <w:tcPr>
            <w:tcW w:w="179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F4D030E" w14:textId="719F0E33" w:rsidR="00720E98" w:rsidRPr="0089764C" w:rsidRDefault="00720E98" w:rsidP="00720E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9764C">
              <w:rPr>
                <w:rFonts w:ascii="Times New Roman" w:hAnsi="Times New Roman" w:cs="Times New Roman"/>
                <w:sz w:val="21"/>
                <w:szCs w:val="21"/>
              </w:rPr>
              <w:t>Current GPA</w:t>
            </w:r>
          </w:p>
        </w:tc>
      </w:tr>
    </w:tbl>
    <w:p w14:paraId="4D6F5E74" w14:textId="77777777" w:rsidR="00720E98" w:rsidRPr="0089764C" w:rsidRDefault="00720E98" w:rsidP="00720E98">
      <w:pPr>
        <w:spacing w:line="206" w:lineRule="auto"/>
        <w:rPr>
          <w:rFonts w:ascii="Times New Roman" w:hAnsi="Times New Roman" w:cs="Times New Roman"/>
          <w:sz w:val="20"/>
          <w:szCs w:val="20"/>
        </w:rPr>
      </w:pPr>
    </w:p>
    <w:p w14:paraId="18D7EB15" w14:textId="46EA8000" w:rsidR="00720E98" w:rsidRPr="0089764C" w:rsidRDefault="00720E98" w:rsidP="00720E98">
      <w:pPr>
        <w:spacing w:line="206" w:lineRule="auto"/>
        <w:rPr>
          <w:rFonts w:ascii="Times New Roman" w:hAnsi="Times New Roman" w:cs="Times New Roman"/>
          <w:sz w:val="20"/>
          <w:szCs w:val="20"/>
        </w:rPr>
      </w:pPr>
      <w:r w:rsidRPr="0089764C">
        <w:rPr>
          <w:rFonts w:ascii="Times New Roman" w:hAnsi="Times New Roman" w:cs="Times New Roman"/>
          <w:b/>
          <w:sz w:val="20"/>
          <w:szCs w:val="20"/>
          <w:u w:val="single"/>
        </w:rPr>
        <w:t>Directions</w:t>
      </w:r>
      <w:r w:rsidRPr="0089764C">
        <w:rPr>
          <w:rFonts w:ascii="Times New Roman" w:hAnsi="Times New Roman" w:cs="Times New Roman"/>
          <w:sz w:val="20"/>
          <w:szCs w:val="20"/>
        </w:rPr>
        <w:t>: Write the grades you earned on the lines preceding the courses you have completed.  Indicate with a “</w:t>
      </w:r>
      <w:r w:rsidRPr="0089764C">
        <w:rPr>
          <w:rFonts w:ascii="Times New Roman" w:hAnsi="Times New Roman" w:cs="Times New Roman"/>
          <w:sz w:val="20"/>
          <w:szCs w:val="20"/>
        </w:rPr>
        <w:sym w:font="Wingdings" w:char="F0FC"/>
      </w:r>
      <w:r w:rsidRPr="0089764C">
        <w:rPr>
          <w:rFonts w:ascii="Times New Roman" w:hAnsi="Times New Roman" w:cs="Times New Roman"/>
          <w:sz w:val="20"/>
          <w:szCs w:val="20"/>
        </w:rPr>
        <w:t>” courses in which you are currently enrolled.</w:t>
      </w:r>
    </w:p>
    <w:p w14:paraId="2E62454B" w14:textId="5EBC2CCA" w:rsidR="00720E98" w:rsidRPr="0089764C" w:rsidRDefault="00720E98" w:rsidP="00720E98">
      <w:pPr>
        <w:spacing w:line="206" w:lineRule="auto"/>
        <w:rPr>
          <w:rFonts w:ascii="Times New Roman" w:hAnsi="Times New Roman" w:cs="Times New Roman"/>
          <w:sz w:val="20"/>
          <w:szCs w:val="20"/>
        </w:rPr>
      </w:pPr>
      <w:r w:rsidRPr="0089764C">
        <w:rPr>
          <w:rFonts w:ascii="Times New Roman" w:hAnsi="Times New Roman" w:cs="Times New Roman"/>
          <w:sz w:val="20"/>
          <w:szCs w:val="20"/>
        </w:rPr>
        <w:t xml:space="preserve">Hours required for graduation: </w:t>
      </w:r>
      <w:r w:rsidR="00B420F0" w:rsidRPr="0089764C">
        <w:rPr>
          <w:rFonts w:ascii="Times New Roman" w:hAnsi="Times New Roman" w:cs="Times New Roman"/>
          <w:sz w:val="20"/>
          <w:szCs w:val="20"/>
        </w:rPr>
        <w:t>51 (</w:t>
      </w:r>
      <w:r w:rsidR="00112A34" w:rsidRPr="0089764C">
        <w:rPr>
          <w:rFonts w:ascii="Times New Roman" w:hAnsi="Times New Roman" w:cs="Times New Roman"/>
          <w:sz w:val="20"/>
          <w:szCs w:val="20"/>
        </w:rPr>
        <w:t>42+ Dissertation)</w:t>
      </w:r>
    </w:p>
    <w:p w14:paraId="0CC0CFB7" w14:textId="77777777" w:rsidR="000E083E" w:rsidRPr="0089764C" w:rsidRDefault="000E083E" w:rsidP="00720E98">
      <w:pPr>
        <w:spacing w:line="206" w:lineRule="auto"/>
        <w:rPr>
          <w:rFonts w:ascii="Times New Roman" w:hAnsi="Times New Roman" w:cs="Times New Roman"/>
          <w:sz w:val="20"/>
          <w:szCs w:val="20"/>
        </w:rPr>
      </w:pPr>
    </w:p>
    <w:p w14:paraId="46B3A200" w14:textId="77777777" w:rsidR="000E083E" w:rsidRPr="0089764C" w:rsidRDefault="000E083E" w:rsidP="000E083E">
      <w:pPr>
        <w:pBdr>
          <w:bottom w:val="thinThickSmallGap" w:sz="24" w:space="1" w:color="auto"/>
        </w:pBdr>
        <w:tabs>
          <w:tab w:val="right" w:pos="10260"/>
        </w:tabs>
        <w:jc w:val="center"/>
        <w:rPr>
          <w:rFonts w:ascii="Times New Roman" w:hAnsi="Times New Roman" w:cs="Times New Roman"/>
          <w:b/>
        </w:rPr>
      </w:pPr>
      <w:r w:rsidRPr="0089764C">
        <w:rPr>
          <w:rFonts w:ascii="Times New Roman" w:hAnsi="Times New Roman" w:cs="Times New Roman"/>
          <w:b/>
        </w:rPr>
        <w:t>Contextual Theology Track (</w:t>
      </w:r>
      <w:proofErr w:type="spellStart"/>
      <w:r w:rsidRPr="0089764C">
        <w:rPr>
          <w:rFonts w:ascii="Times New Roman" w:hAnsi="Times New Roman" w:cs="Times New Roman"/>
          <w:b/>
        </w:rPr>
        <w:t>PhDCT</w:t>
      </w:r>
      <w:proofErr w:type="spellEnd"/>
      <w:r w:rsidRPr="0089764C">
        <w:rPr>
          <w:rFonts w:ascii="Times New Roman" w:hAnsi="Times New Roman" w:cs="Times New Roman"/>
          <w:b/>
        </w:rPr>
        <w:t>)</w:t>
      </w:r>
    </w:p>
    <w:p w14:paraId="745AC6B8" w14:textId="30239965" w:rsidR="000E083E" w:rsidRPr="0089764C" w:rsidRDefault="00B256C7" w:rsidP="00112A34">
      <w:pPr>
        <w:pBdr>
          <w:bottom w:val="thickThinSmallGap" w:sz="24" w:space="1" w:color="auto"/>
        </w:pBdr>
        <w:tabs>
          <w:tab w:val="left" w:pos="1350"/>
          <w:tab w:val="left" w:pos="4320"/>
          <w:tab w:val="left" w:pos="8010"/>
          <w:tab w:val="left" w:pos="972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 w:rsidR="000E083E" w:rsidRPr="0089764C">
        <w:rPr>
          <w:rFonts w:ascii="Times New Roman" w:hAnsi="Times New Roman" w:cs="Times New Roman"/>
          <w:b/>
        </w:rPr>
        <w:t>Course Code</w:t>
      </w:r>
      <w:r w:rsidR="000E083E" w:rsidRPr="0089764C">
        <w:rPr>
          <w:rFonts w:ascii="Times New Roman" w:hAnsi="Times New Roman" w:cs="Times New Roman"/>
          <w:b/>
        </w:rPr>
        <w:tab/>
        <w:t>Title</w:t>
      </w:r>
      <w:r w:rsidR="00112A34" w:rsidRPr="0089764C">
        <w:rPr>
          <w:rFonts w:ascii="Times New Roman" w:hAnsi="Times New Roman" w:cs="Times New Roman"/>
          <w:b/>
        </w:rPr>
        <w:tab/>
      </w:r>
      <w:r w:rsidR="000E083E" w:rsidRPr="0089764C">
        <w:rPr>
          <w:rFonts w:ascii="Times New Roman" w:hAnsi="Times New Roman" w:cs="Times New Roman"/>
          <w:b/>
        </w:rPr>
        <w:t>Credits</w:t>
      </w:r>
    </w:p>
    <w:tbl>
      <w:tblPr>
        <w:tblStyle w:val="TableGrid1"/>
        <w:tblW w:w="411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972"/>
        <w:gridCol w:w="5384"/>
        <w:gridCol w:w="699"/>
      </w:tblGrid>
      <w:tr w:rsidR="0089764C" w:rsidRPr="0089764C" w14:paraId="4FCAD3E0" w14:textId="77777777" w:rsidTr="00E2108E">
        <w:trPr>
          <w:trHeight w:val="20"/>
        </w:trPr>
        <w:tc>
          <w:tcPr>
            <w:tcW w:w="1641" w:type="pct"/>
            <w:vAlign w:val="center"/>
            <w:hideMark/>
          </w:tcPr>
          <w:p w14:paraId="59867030" w14:textId="77777777" w:rsidR="00112A34" w:rsidRPr="0089764C" w:rsidRDefault="00112A34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3" w:type="pct"/>
            <w:hideMark/>
          </w:tcPr>
          <w:p w14:paraId="158AB848" w14:textId="014F6E3D" w:rsidR="00112A34" w:rsidRPr="0089764C" w:rsidRDefault="00112A34" w:rsidP="00B420F0">
            <w:p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b/>
                <w:sz w:val="18"/>
                <w:szCs w:val="18"/>
              </w:rPr>
              <w:t>ASSESSMENTS</w:t>
            </w:r>
            <w:r w:rsidR="00E2108E" w:rsidRPr="0089764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B256C7">
              <w:rPr>
                <w:rFonts w:ascii="Times New Roman" w:hAnsi="Times New Roman" w:cs="Times New Roman"/>
                <w:b/>
                <w:sz w:val="18"/>
                <w:szCs w:val="18"/>
              </w:rPr>
              <w:t>(2 hours)</w:t>
            </w:r>
          </w:p>
        </w:tc>
        <w:tc>
          <w:tcPr>
            <w:tcW w:w="386" w:type="pct"/>
            <w:vAlign w:val="center"/>
          </w:tcPr>
          <w:p w14:paraId="0DFD76FF" w14:textId="77777777" w:rsidR="00112A34" w:rsidRPr="0089764C" w:rsidRDefault="00112A34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9764C" w:rsidRPr="0089764C" w14:paraId="6E798C29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332F1DE7" w14:textId="76CE12D4" w:rsidR="00112A34" w:rsidRPr="0089764C" w:rsidRDefault="00112A34" w:rsidP="006A1967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PRFT 910</w:t>
            </w:r>
          </w:p>
        </w:tc>
        <w:tc>
          <w:tcPr>
            <w:tcW w:w="2973" w:type="pct"/>
          </w:tcPr>
          <w:p w14:paraId="319B057B" w14:textId="7E2AFB33" w:rsidR="00112A34" w:rsidRPr="0089764C" w:rsidRDefault="00112A34" w:rsidP="006A1967">
            <w:p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Entry-Level Assessment†</w:t>
            </w:r>
          </w:p>
        </w:tc>
        <w:tc>
          <w:tcPr>
            <w:tcW w:w="386" w:type="pct"/>
            <w:vAlign w:val="center"/>
          </w:tcPr>
          <w:p w14:paraId="36296E4F" w14:textId="0EE6C319" w:rsidR="00112A34" w:rsidRPr="0089764C" w:rsidRDefault="00112A34" w:rsidP="006A1967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89764C" w:rsidRPr="0089764C" w14:paraId="30111C1A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4802FB54" w14:textId="7BB7D9C1" w:rsidR="00112A34" w:rsidRPr="0089764C" w:rsidRDefault="00112A34" w:rsidP="006A1967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PRFT 920</w:t>
            </w:r>
          </w:p>
        </w:tc>
        <w:tc>
          <w:tcPr>
            <w:tcW w:w="2973" w:type="pct"/>
          </w:tcPr>
          <w:p w14:paraId="357097DD" w14:textId="242F9BB5" w:rsidR="00112A34" w:rsidRPr="0089764C" w:rsidRDefault="00112A34" w:rsidP="006A1967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Mid-Level Assessments†</w:t>
            </w:r>
          </w:p>
        </w:tc>
        <w:tc>
          <w:tcPr>
            <w:tcW w:w="386" w:type="pct"/>
            <w:vAlign w:val="center"/>
          </w:tcPr>
          <w:p w14:paraId="094B7D43" w14:textId="169D9860" w:rsidR="00112A34" w:rsidRPr="0089764C" w:rsidRDefault="00112A34" w:rsidP="006A1967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89764C" w:rsidRPr="0089764C" w14:paraId="77AD00DE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1B6FE418" w14:textId="010B7097" w:rsidR="00112A34" w:rsidRPr="0089764C" w:rsidRDefault="00112A34" w:rsidP="006A1967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PRFT 930</w:t>
            </w:r>
          </w:p>
        </w:tc>
        <w:tc>
          <w:tcPr>
            <w:tcW w:w="2973" w:type="pct"/>
          </w:tcPr>
          <w:p w14:paraId="2E8E2D9C" w14:textId="2F25A948" w:rsidR="00112A34" w:rsidRPr="0089764C" w:rsidRDefault="00112A34" w:rsidP="006A1967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Candidacy Level Assessment†</w:t>
            </w:r>
          </w:p>
        </w:tc>
        <w:tc>
          <w:tcPr>
            <w:tcW w:w="386" w:type="pct"/>
            <w:vAlign w:val="center"/>
          </w:tcPr>
          <w:p w14:paraId="6BBAC88F" w14:textId="5C49A7B7" w:rsidR="00112A34" w:rsidRPr="0089764C" w:rsidRDefault="00112A34" w:rsidP="006A1967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9764C" w:rsidRPr="0089764C" w14:paraId="72DB0940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43074CA5" w14:textId="0C859712" w:rsidR="00112A34" w:rsidRPr="0089764C" w:rsidRDefault="00112A34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PRFT 990 </w:t>
            </w:r>
          </w:p>
        </w:tc>
        <w:tc>
          <w:tcPr>
            <w:tcW w:w="2973" w:type="pct"/>
          </w:tcPr>
          <w:p w14:paraId="0A14237F" w14:textId="0AB19187" w:rsidR="00112A34" w:rsidRPr="0089764C" w:rsidRDefault="00112A34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Comprehensive Exams</w:t>
            </w:r>
          </w:p>
        </w:tc>
        <w:tc>
          <w:tcPr>
            <w:tcW w:w="386" w:type="pct"/>
            <w:vAlign w:val="center"/>
          </w:tcPr>
          <w:p w14:paraId="1010E2D7" w14:textId="092A693B" w:rsidR="00112A34" w:rsidRPr="0089764C" w:rsidRDefault="00112A34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89764C" w:rsidRPr="0089764C" w14:paraId="095EAA91" w14:textId="77777777" w:rsidTr="00E2108E">
        <w:trPr>
          <w:trHeight w:val="20"/>
        </w:trPr>
        <w:tc>
          <w:tcPr>
            <w:tcW w:w="1641" w:type="pct"/>
            <w:vAlign w:val="center"/>
            <w:hideMark/>
          </w:tcPr>
          <w:p w14:paraId="57FED076" w14:textId="410AD4FA" w:rsidR="00112A34" w:rsidRPr="0089764C" w:rsidRDefault="00112A34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3" w:type="pct"/>
          </w:tcPr>
          <w:p w14:paraId="65903494" w14:textId="77777777" w:rsidR="00112A34" w:rsidRPr="0089764C" w:rsidRDefault="00112A34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86" w:type="pct"/>
            <w:vAlign w:val="center"/>
          </w:tcPr>
          <w:p w14:paraId="2C927351" w14:textId="77777777" w:rsidR="00112A34" w:rsidRPr="0089764C" w:rsidRDefault="00112A34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9764C" w:rsidRPr="0089764C" w14:paraId="1562DDA0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22BF3731" w14:textId="77777777" w:rsidR="00112A34" w:rsidRPr="0089764C" w:rsidRDefault="00112A34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973" w:type="pct"/>
            <w:vAlign w:val="center"/>
          </w:tcPr>
          <w:p w14:paraId="1CB527C6" w14:textId="29F24042" w:rsidR="00112A34" w:rsidRPr="0089764C" w:rsidRDefault="00112A34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MMON</w:t>
            </w:r>
            <w:r w:rsidR="0017236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12 Hours</w:t>
            </w:r>
            <w:r w:rsidR="00B256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86" w:type="pct"/>
            <w:vAlign w:val="center"/>
          </w:tcPr>
          <w:p w14:paraId="2484CAC0" w14:textId="77777777" w:rsidR="00112A34" w:rsidRPr="0089764C" w:rsidRDefault="00112A34" w:rsidP="00061C26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9764C" w:rsidRPr="0089764C" w14:paraId="0B13DEB6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0CDD0D9B" w14:textId="77777777" w:rsidR="00112A34" w:rsidRPr="0089764C" w:rsidRDefault="00112A34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PRFT 949</w:t>
            </w:r>
          </w:p>
        </w:tc>
        <w:tc>
          <w:tcPr>
            <w:tcW w:w="2973" w:type="pct"/>
          </w:tcPr>
          <w:p w14:paraId="175FBBEB" w14:textId="77777777" w:rsidR="00112A34" w:rsidRPr="0089764C" w:rsidRDefault="00112A34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Research Methods</w:t>
            </w:r>
          </w:p>
        </w:tc>
        <w:tc>
          <w:tcPr>
            <w:tcW w:w="386" w:type="pct"/>
            <w:vAlign w:val="center"/>
          </w:tcPr>
          <w:p w14:paraId="24988ADC" w14:textId="77777777" w:rsidR="00112A34" w:rsidRPr="0089764C" w:rsidRDefault="00112A34" w:rsidP="00061C26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ind w:left="-1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9764C" w:rsidRPr="0089764C" w14:paraId="7F2263D2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145395DB" w14:textId="77777777" w:rsidR="00112A34" w:rsidRPr="0089764C" w:rsidRDefault="00112A34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90</w:t>
            </w:r>
          </w:p>
        </w:tc>
        <w:tc>
          <w:tcPr>
            <w:tcW w:w="2973" w:type="pct"/>
          </w:tcPr>
          <w:p w14:paraId="65A8ACB3" w14:textId="77777777" w:rsidR="00112A34" w:rsidRPr="0089764C" w:rsidRDefault="00112A34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Dissertation* ††</w:t>
            </w:r>
          </w:p>
        </w:tc>
        <w:tc>
          <w:tcPr>
            <w:tcW w:w="386" w:type="pct"/>
            <w:vAlign w:val="center"/>
          </w:tcPr>
          <w:p w14:paraId="0E055F36" w14:textId="02AFDFC9" w:rsidR="00112A34" w:rsidRPr="0089764C" w:rsidRDefault="0041555D" w:rsidP="00061C26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23F413C3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43D7A1E7" w14:textId="3908BD79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90</w:t>
            </w:r>
          </w:p>
        </w:tc>
        <w:tc>
          <w:tcPr>
            <w:tcW w:w="2973" w:type="pct"/>
          </w:tcPr>
          <w:p w14:paraId="426AF9DA" w14:textId="1F59A912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Dissertation* ††</w:t>
            </w:r>
          </w:p>
        </w:tc>
        <w:tc>
          <w:tcPr>
            <w:tcW w:w="386" w:type="pct"/>
            <w:vAlign w:val="center"/>
          </w:tcPr>
          <w:p w14:paraId="1CFFFF5B" w14:textId="4DB7D069" w:rsidR="0041555D" w:rsidRDefault="0041555D" w:rsidP="00061C26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6BE3633B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016F99B3" w14:textId="2714A8F9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90</w:t>
            </w:r>
          </w:p>
        </w:tc>
        <w:tc>
          <w:tcPr>
            <w:tcW w:w="2973" w:type="pct"/>
          </w:tcPr>
          <w:p w14:paraId="31680E18" w14:textId="5EA326C1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Dissertation* ††</w:t>
            </w:r>
          </w:p>
        </w:tc>
        <w:tc>
          <w:tcPr>
            <w:tcW w:w="386" w:type="pct"/>
            <w:vAlign w:val="center"/>
          </w:tcPr>
          <w:p w14:paraId="7FF16CAF" w14:textId="3412B333" w:rsidR="0041555D" w:rsidRDefault="0041555D" w:rsidP="00061C26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793958D5" w14:textId="77777777" w:rsidTr="00E2108E">
        <w:trPr>
          <w:trHeight w:val="20"/>
        </w:trPr>
        <w:tc>
          <w:tcPr>
            <w:tcW w:w="1641" w:type="pct"/>
            <w:vAlign w:val="center"/>
            <w:hideMark/>
          </w:tcPr>
          <w:p w14:paraId="5CACBA24" w14:textId="77777777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995</w:t>
            </w:r>
          </w:p>
        </w:tc>
        <w:tc>
          <w:tcPr>
            <w:tcW w:w="2973" w:type="pct"/>
            <w:hideMark/>
          </w:tcPr>
          <w:p w14:paraId="696DDCFA" w14:textId="4D97E41D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Dissertation Continuation*</w:t>
            </w:r>
            <w:r w:rsidR="0017236B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386" w:type="pct"/>
            <w:vAlign w:val="center"/>
            <w:hideMark/>
          </w:tcPr>
          <w:p w14:paraId="00E8ACC9" w14:textId="0D2B8A62" w:rsidR="0041555D" w:rsidRPr="0089764C" w:rsidRDefault="0041555D" w:rsidP="00061C26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41555D" w:rsidRPr="0089764C" w14:paraId="289F41A4" w14:textId="77777777" w:rsidTr="00E2108E">
        <w:trPr>
          <w:trHeight w:val="20"/>
        </w:trPr>
        <w:tc>
          <w:tcPr>
            <w:tcW w:w="1641" w:type="pct"/>
            <w:vAlign w:val="center"/>
            <w:hideMark/>
          </w:tcPr>
          <w:p w14:paraId="641F06C9" w14:textId="77777777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THE 905</w:t>
            </w:r>
          </w:p>
        </w:tc>
        <w:tc>
          <w:tcPr>
            <w:tcW w:w="2973" w:type="pct"/>
            <w:hideMark/>
          </w:tcPr>
          <w:p w14:paraId="155445CF" w14:textId="77777777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Dissertation Defense </w:t>
            </w:r>
          </w:p>
        </w:tc>
        <w:tc>
          <w:tcPr>
            <w:tcW w:w="386" w:type="pct"/>
            <w:vAlign w:val="center"/>
            <w:hideMark/>
          </w:tcPr>
          <w:p w14:paraId="67545073" w14:textId="77777777" w:rsidR="0041555D" w:rsidRPr="0089764C" w:rsidRDefault="0041555D" w:rsidP="00061C26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41555D" w:rsidRPr="0089764C" w14:paraId="4ED63B5F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00A5FFB5" w14:textId="77777777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</w:tcPr>
          <w:p w14:paraId="7B4F6F09" w14:textId="77777777" w:rsidR="0041555D" w:rsidRPr="0089764C" w:rsidRDefault="0041555D" w:rsidP="00061C2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86" w:type="pct"/>
            <w:vAlign w:val="center"/>
          </w:tcPr>
          <w:p w14:paraId="541F463C" w14:textId="77777777" w:rsidR="0041555D" w:rsidRPr="0089764C" w:rsidRDefault="0041555D" w:rsidP="00061C26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4B6DF30C" w14:textId="77777777" w:rsidTr="00E2108E">
        <w:trPr>
          <w:trHeight w:val="20"/>
        </w:trPr>
        <w:tc>
          <w:tcPr>
            <w:tcW w:w="1641" w:type="pct"/>
          </w:tcPr>
          <w:p w14:paraId="0FC242BD" w14:textId="55327156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</w:tcPr>
          <w:p w14:paraId="2A86F9C5" w14:textId="7CFEA0C1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RE</w:t>
            </w:r>
            <w:r w:rsidR="00B256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21 Hours)</w:t>
            </w:r>
          </w:p>
        </w:tc>
        <w:tc>
          <w:tcPr>
            <w:tcW w:w="386" w:type="pct"/>
          </w:tcPr>
          <w:p w14:paraId="10A956A7" w14:textId="2B0D7A2F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4762159F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5411FDE8" w14:textId="762589C2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BIB 911</w:t>
            </w:r>
          </w:p>
        </w:tc>
        <w:tc>
          <w:tcPr>
            <w:tcW w:w="2973" w:type="pct"/>
          </w:tcPr>
          <w:p w14:paraId="5146925C" w14:textId="410EEA99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Seminar in Old Testament Theology</w:t>
            </w:r>
          </w:p>
        </w:tc>
        <w:tc>
          <w:tcPr>
            <w:tcW w:w="386" w:type="pct"/>
            <w:vAlign w:val="center"/>
          </w:tcPr>
          <w:p w14:paraId="405992D0" w14:textId="75461895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16D59ECA" w14:textId="77777777" w:rsidTr="00E2108E">
        <w:trPr>
          <w:trHeight w:val="20"/>
        </w:trPr>
        <w:tc>
          <w:tcPr>
            <w:tcW w:w="1641" w:type="pct"/>
            <w:vAlign w:val="center"/>
            <w:hideMark/>
          </w:tcPr>
          <w:p w14:paraId="0CADAC79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BIB 921</w:t>
            </w:r>
          </w:p>
        </w:tc>
        <w:tc>
          <w:tcPr>
            <w:tcW w:w="2973" w:type="pct"/>
            <w:hideMark/>
          </w:tcPr>
          <w:p w14:paraId="7DBE58EC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Seminar in New Testament Theology</w:t>
            </w:r>
          </w:p>
        </w:tc>
        <w:tc>
          <w:tcPr>
            <w:tcW w:w="386" w:type="pct"/>
            <w:vAlign w:val="center"/>
            <w:hideMark/>
          </w:tcPr>
          <w:p w14:paraId="12B3CD3F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4514C268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4D2D45DD" w14:textId="6567C590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BIB 931</w:t>
            </w:r>
          </w:p>
        </w:tc>
        <w:tc>
          <w:tcPr>
            <w:tcW w:w="2973" w:type="pct"/>
          </w:tcPr>
          <w:p w14:paraId="5CDE1E41" w14:textId="2DECCFE1" w:rsidR="0041555D" w:rsidRPr="0089764C" w:rsidRDefault="0041555D" w:rsidP="00B420F0">
            <w:p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Spirit Hermeneutics</w:t>
            </w:r>
          </w:p>
        </w:tc>
        <w:tc>
          <w:tcPr>
            <w:tcW w:w="386" w:type="pct"/>
            <w:vAlign w:val="center"/>
          </w:tcPr>
          <w:p w14:paraId="1556FC2B" w14:textId="38F93794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66A1E0E8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7ED1EBBF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51</w:t>
            </w:r>
          </w:p>
        </w:tc>
        <w:tc>
          <w:tcPr>
            <w:tcW w:w="2973" w:type="pct"/>
          </w:tcPr>
          <w:p w14:paraId="564DEACF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History of Christian Doctrine</w:t>
            </w:r>
          </w:p>
        </w:tc>
        <w:tc>
          <w:tcPr>
            <w:tcW w:w="386" w:type="pct"/>
            <w:vAlign w:val="center"/>
          </w:tcPr>
          <w:p w14:paraId="5B15992B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09EAF821" w14:textId="77777777" w:rsidTr="00E2108E">
        <w:trPr>
          <w:trHeight w:val="20"/>
        </w:trPr>
        <w:tc>
          <w:tcPr>
            <w:tcW w:w="1641" w:type="pct"/>
          </w:tcPr>
          <w:p w14:paraId="496D4103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62</w:t>
            </w:r>
          </w:p>
        </w:tc>
        <w:tc>
          <w:tcPr>
            <w:tcW w:w="2973" w:type="pct"/>
          </w:tcPr>
          <w:p w14:paraId="7F63E821" w14:textId="7793CAE9" w:rsidR="0041555D" w:rsidRPr="0089764C" w:rsidRDefault="00B06083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6083">
              <w:rPr>
                <w:rFonts w:ascii="Times New Roman" w:hAnsi="Times New Roman" w:cs="Times New Roman"/>
                <w:sz w:val="18"/>
                <w:szCs w:val="18"/>
              </w:rPr>
              <w:t>Doing Theology in the Global Christian Context</w:t>
            </w:r>
          </w:p>
        </w:tc>
        <w:tc>
          <w:tcPr>
            <w:tcW w:w="386" w:type="pct"/>
          </w:tcPr>
          <w:p w14:paraId="76F40183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39B55701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163DAF15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65</w:t>
            </w:r>
          </w:p>
        </w:tc>
        <w:tc>
          <w:tcPr>
            <w:tcW w:w="2973" w:type="pct"/>
            <w:hideMark/>
          </w:tcPr>
          <w:p w14:paraId="577268BB" w14:textId="77777777" w:rsidR="0041555D" w:rsidRPr="0089764C" w:rsidRDefault="0041555D" w:rsidP="00B420F0">
            <w:p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History of Global </w:t>
            </w: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Spirit Empowered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Movements</w:t>
            </w:r>
          </w:p>
        </w:tc>
        <w:tc>
          <w:tcPr>
            <w:tcW w:w="386" w:type="pct"/>
            <w:vAlign w:val="center"/>
          </w:tcPr>
          <w:p w14:paraId="453FBFFE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788F6E43" w14:textId="77777777" w:rsidTr="00E2108E">
        <w:trPr>
          <w:trHeight w:val="20"/>
        </w:trPr>
        <w:tc>
          <w:tcPr>
            <w:tcW w:w="1641" w:type="pct"/>
          </w:tcPr>
          <w:p w14:paraId="7CD79222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67</w:t>
            </w:r>
          </w:p>
        </w:tc>
        <w:tc>
          <w:tcPr>
            <w:tcW w:w="2973" w:type="pct"/>
          </w:tcPr>
          <w:p w14:paraId="750E1B35" w14:textId="77777777" w:rsidR="0041555D" w:rsidRPr="0089764C" w:rsidRDefault="0041555D" w:rsidP="00B420F0">
            <w:p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Contemporary </w:t>
            </w: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Issues in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Spirit Empowered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Christianity</w:t>
            </w:r>
          </w:p>
        </w:tc>
        <w:tc>
          <w:tcPr>
            <w:tcW w:w="386" w:type="pct"/>
          </w:tcPr>
          <w:p w14:paraId="0470DB08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0FD9847C" w14:textId="77777777" w:rsidTr="00E2108E">
        <w:trPr>
          <w:trHeight w:val="20"/>
        </w:trPr>
        <w:tc>
          <w:tcPr>
            <w:tcW w:w="1641" w:type="pct"/>
          </w:tcPr>
          <w:p w14:paraId="4872DFE1" w14:textId="0F51AC46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</w:tcPr>
          <w:p w14:paraId="7A039B3E" w14:textId="1ED292AD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86" w:type="pct"/>
          </w:tcPr>
          <w:p w14:paraId="5C3C496B" w14:textId="1683D205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7EE2FCA4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26BC5121" w14:textId="1C7D4430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</w:tcPr>
          <w:p w14:paraId="21812ECA" w14:textId="708D581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RACK</w:t>
            </w:r>
            <w:r w:rsidR="00B256C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15 Hours)</w:t>
            </w:r>
          </w:p>
        </w:tc>
        <w:tc>
          <w:tcPr>
            <w:tcW w:w="386" w:type="pct"/>
            <w:vAlign w:val="center"/>
          </w:tcPr>
          <w:p w14:paraId="5C8F41FA" w14:textId="14C212F1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0454FC3C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65032433" w14:textId="21F84496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61</w:t>
            </w:r>
          </w:p>
        </w:tc>
        <w:tc>
          <w:tcPr>
            <w:tcW w:w="2973" w:type="pct"/>
          </w:tcPr>
          <w:p w14:paraId="4490A5D9" w14:textId="718A0443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History and Methods of Contextual Theology</w:t>
            </w:r>
          </w:p>
        </w:tc>
        <w:tc>
          <w:tcPr>
            <w:tcW w:w="386" w:type="pct"/>
            <w:vAlign w:val="center"/>
          </w:tcPr>
          <w:p w14:paraId="710C6A40" w14:textId="62760173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32C5A5D6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2594D733" w14:textId="15142A19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72</w:t>
            </w:r>
          </w:p>
        </w:tc>
        <w:tc>
          <w:tcPr>
            <w:tcW w:w="2973" w:type="pct"/>
          </w:tcPr>
          <w:p w14:paraId="5A109685" w14:textId="419FCAE3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Theology of Spirit-Empowered Mission </w:t>
            </w:r>
          </w:p>
        </w:tc>
        <w:tc>
          <w:tcPr>
            <w:tcW w:w="386" w:type="pct"/>
            <w:vAlign w:val="center"/>
          </w:tcPr>
          <w:p w14:paraId="496B41BC" w14:textId="2A373D15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256C7" w:rsidRPr="0089764C" w14:paraId="4D41D26D" w14:textId="77777777" w:rsidTr="000064F5">
        <w:trPr>
          <w:trHeight w:val="20"/>
        </w:trPr>
        <w:tc>
          <w:tcPr>
            <w:tcW w:w="1641" w:type="pct"/>
            <w:vAlign w:val="center"/>
          </w:tcPr>
          <w:p w14:paraId="74257AEF" w14:textId="66DF3E33" w:rsidR="00B256C7" w:rsidRPr="0089764C" w:rsidRDefault="00B256C7" w:rsidP="00B256C7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81</w:t>
            </w:r>
          </w:p>
        </w:tc>
        <w:tc>
          <w:tcPr>
            <w:tcW w:w="2973" w:type="pct"/>
          </w:tcPr>
          <w:p w14:paraId="5CEA2187" w14:textId="1D6220D7" w:rsidR="00B256C7" w:rsidRPr="0089764C" w:rsidRDefault="00B256C7" w:rsidP="00B256C7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Integrated </w:t>
            </w: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Seminar in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Contextual Theology 1</w:t>
            </w:r>
          </w:p>
        </w:tc>
        <w:tc>
          <w:tcPr>
            <w:tcW w:w="386" w:type="pct"/>
            <w:vAlign w:val="center"/>
          </w:tcPr>
          <w:p w14:paraId="1D1517E1" w14:textId="5892AAAD" w:rsidR="00B256C7" w:rsidRPr="0089764C" w:rsidRDefault="00B256C7" w:rsidP="00B256C7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256C7" w:rsidRPr="0089764C" w14:paraId="7F3C044A" w14:textId="77777777" w:rsidTr="000064F5">
        <w:trPr>
          <w:trHeight w:val="20"/>
        </w:trPr>
        <w:tc>
          <w:tcPr>
            <w:tcW w:w="1641" w:type="pct"/>
            <w:vAlign w:val="center"/>
          </w:tcPr>
          <w:p w14:paraId="60156430" w14:textId="0DAA8F22" w:rsidR="00B256C7" w:rsidRPr="0089764C" w:rsidRDefault="00B256C7" w:rsidP="00B256C7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GTHE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982</w:t>
            </w:r>
          </w:p>
        </w:tc>
        <w:tc>
          <w:tcPr>
            <w:tcW w:w="2973" w:type="pct"/>
          </w:tcPr>
          <w:p w14:paraId="2FB15F81" w14:textId="6341CE7C" w:rsidR="00B256C7" w:rsidRPr="0089764C" w:rsidRDefault="00B256C7" w:rsidP="00B256C7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Integrated </w:t>
            </w:r>
            <w:r w:rsidRPr="0089764C">
              <w:rPr>
                <w:rFonts w:ascii="Times New Roman" w:hAnsi="Times New Roman" w:cs="Times New Roman"/>
                <w:noProof/>
                <w:sz w:val="18"/>
                <w:szCs w:val="18"/>
              </w:rPr>
              <w:t>Seminar in</w:t>
            </w: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 Contextual Theology 2</w:t>
            </w:r>
          </w:p>
        </w:tc>
        <w:tc>
          <w:tcPr>
            <w:tcW w:w="386" w:type="pct"/>
            <w:vAlign w:val="center"/>
          </w:tcPr>
          <w:p w14:paraId="42A99814" w14:textId="6E9B61A8" w:rsidR="00B256C7" w:rsidRPr="0089764C" w:rsidRDefault="00B256C7" w:rsidP="00B256C7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5A849F40" w14:textId="77777777" w:rsidTr="00E2108E">
        <w:trPr>
          <w:trHeight w:val="20"/>
        </w:trPr>
        <w:tc>
          <w:tcPr>
            <w:tcW w:w="1641" w:type="pct"/>
          </w:tcPr>
          <w:p w14:paraId="4B5D3B53" w14:textId="5ABFFBB9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ELECTIVE</w:t>
            </w:r>
          </w:p>
        </w:tc>
        <w:tc>
          <w:tcPr>
            <w:tcW w:w="2973" w:type="pct"/>
          </w:tcPr>
          <w:p w14:paraId="52B9BB77" w14:textId="642290D0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Elective (select one of the following)</w:t>
            </w:r>
          </w:p>
        </w:tc>
        <w:tc>
          <w:tcPr>
            <w:tcW w:w="386" w:type="pct"/>
          </w:tcPr>
          <w:p w14:paraId="19CFF8B3" w14:textId="1639E2DE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41555D" w:rsidRPr="0089764C" w14:paraId="38BD8E56" w14:textId="77777777" w:rsidTr="00E2108E">
        <w:trPr>
          <w:trHeight w:val="20"/>
        </w:trPr>
        <w:tc>
          <w:tcPr>
            <w:tcW w:w="1641" w:type="pct"/>
          </w:tcPr>
          <w:p w14:paraId="34E6F2AB" w14:textId="537C05EF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</w:tcPr>
          <w:p w14:paraId="74FE7242" w14:textId="60724B54" w:rsidR="00B256C7" w:rsidRPr="00B256C7" w:rsidRDefault="00B256C7" w:rsidP="00B420F0">
            <w:pPr>
              <w:pStyle w:val="ListParagraph"/>
              <w:numPr>
                <w:ilvl w:val="0"/>
                <w:numId w:val="2"/>
              </w:num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THE 971 History and Theology of Missions</w:t>
            </w:r>
          </w:p>
          <w:p w14:paraId="1AF851D4" w14:textId="6059EDA3" w:rsidR="0041555D" w:rsidRPr="0089764C" w:rsidRDefault="0041555D" w:rsidP="00B420F0">
            <w:pPr>
              <w:pStyle w:val="ListParagraph"/>
              <w:numPr>
                <w:ilvl w:val="0"/>
                <w:numId w:val="2"/>
              </w:num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THE 974 Christian Theology and Other Religions</w:t>
            </w:r>
          </w:p>
        </w:tc>
        <w:tc>
          <w:tcPr>
            <w:tcW w:w="386" w:type="pct"/>
          </w:tcPr>
          <w:p w14:paraId="08A18D7C" w14:textId="26333C58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16184640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5EDAEC3E" w14:textId="0BADFF9B" w:rsidR="0041555D" w:rsidRPr="0089764C" w:rsidRDefault="0041555D" w:rsidP="00B420F0">
            <w:pPr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</w:tcPr>
          <w:p w14:paraId="314F0684" w14:textId="77777777" w:rsidR="0041555D" w:rsidRDefault="0041555D" w:rsidP="00B420F0">
            <w:pPr>
              <w:pStyle w:val="ListParagraph"/>
              <w:numPr>
                <w:ilvl w:val="0"/>
                <w:numId w:val="2"/>
              </w:num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THE 976 Contextual Leadership Development</w:t>
            </w:r>
          </w:p>
          <w:p w14:paraId="0FA5E696" w14:textId="3FB9C7C6" w:rsidR="00B256C7" w:rsidRPr="0089764C" w:rsidRDefault="00B256C7" w:rsidP="00B420F0">
            <w:pPr>
              <w:pStyle w:val="ListParagraph"/>
              <w:numPr>
                <w:ilvl w:val="0"/>
                <w:numId w:val="2"/>
              </w:num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THE 978 Global Pentecostalism and Social Engagement</w:t>
            </w:r>
          </w:p>
        </w:tc>
        <w:tc>
          <w:tcPr>
            <w:tcW w:w="386" w:type="pct"/>
            <w:vAlign w:val="center"/>
          </w:tcPr>
          <w:p w14:paraId="0CEDB3D2" w14:textId="0A570A9A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641ED821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3C4BB940" w14:textId="2D339BBA" w:rsidR="0041555D" w:rsidRPr="0089764C" w:rsidRDefault="0041555D" w:rsidP="00B420F0">
            <w:pPr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</w:tcPr>
          <w:p w14:paraId="400EA856" w14:textId="7EDBDB61" w:rsidR="0041555D" w:rsidRPr="0089764C" w:rsidRDefault="0041555D" w:rsidP="00B420F0">
            <w:pPr>
              <w:pStyle w:val="ListParagraph"/>
              <w:numPr>
                <w:ilvl w:val="0"/>
                <w:numId w:val="2"/>
              </w:num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THE 980 Independent Study</w:t>
            </w:r>
          </w:p>
        </w:tc>
        <w:tc>
          <w:tcPr>
            <w:tcW w:w="386" w:type="pct"/>
            <w:vAlign w:val="center"/>
          </w:tcPr>
          <w:p w14:paraId="3C5D58A7" w14:textId="01B6CE7E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34E8857B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1907DAA2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ind w:left="117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973" w:type="pct"/>
          </w:tcPr>
          <w:p w14:paraId="5D5B4880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86" w:type="pct"/>
            <w:vAlign w:val="center"/>
          </w:tcPr>
          <w:p w14:paraId="203BE5B8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0FDFB5D8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0C8452C8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  <w:vAlign w:val="center"/>
          </w:tcPr>
          <w:p w14:paraId="4B6868A5" w14:textId="201BC530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b/>
                <w:sz w:val="18"/>
                <w:szCs w:val="18"/>
              </w:rPr>
              <w:t>ORU DISTINCTIVE COURSES</w:t>
            </w:r>
          </w:p>
        </w:tc>
        <w:tc>
          <w:tcPr>
            <w:tcW w:w="386" w:type="pct"/>
            <w:vAlign w:val="center"/>
          </w:tcPr>
          <w:p w14:paraId="6DEBF33F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555D" w:rsidRPr="0089764C" w14:paraId="05A5081B" w14:textId="77777777" w:rsidTr="00E2108E">
        <w:trPr>
          <w:trHeight w:val="20"/>
        </w:trPr>
        <w:tc>
          <w:tcPr>
            <w:tcW w:w="1641" w:type="pct"/>
            <w:vAlign w:val="center"/>
            <w:hideMark/>
          </w:tcPr>
          <w:p w14:paraId="25AE4194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GHPE 903</w:t>
            </w:r>
          </w:p>
        </w:tc>
        <w:tc>
          <w:tcPr>
            <w:tcW w:w="2973" w:type="pct"/>
            <w:hideMark/>
          </w:tcPr>
          <w:p w14:paraId="2916861C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 xml:space="preserve">Health Physical Education (online) </w:t>
            </w:r>
          </w:p>
        </w:tc>
        <w:tc>
          <w:tcPr>
            <w:tcW w:w="386" w:type="pct"/>
            <w:vAlign w:val="center"/>
            <w:hideMark/>
          </w:tcPr>
          <w:p w14:paraId="54D4E012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ind w:left="-1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9764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41555D" w:rsidRPr="0089764C" w14:paraId="4E31201A" w14:textId="77777777" w:rsidTr="00E2108E">
        <w:trPr>
          <w:trHeight w:val="20"/>
        </w:trPr>
        <w:tc>
          <w:tcPr>
            <w:tcW w:w="1641" w:type="pct"/>
            <w:vAlign w:val="center"/>
          </w:tcPr>
          <w:p w14:paraId="5BA7B3ED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ind w:left="117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3" w:type="pct"/>
          </w:tcPr>
          <w:p w14:paraId="4BAE7B0A" w14:textId="77777777" w:rsidR="0041555D" w:rsidRPr="0089764C" w:rsidRDefault="0041555D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86" w:type="pct"/>
            <w:vAlign w:val="center"/>
          </w:tcPr>
          <w:p w14:paraId="147B030F" w14:textId="77777777" w:rsidR="0041555D" w:rsidRPr="0089764C" w:rsidRDefault="0041555D" w:rsidP="00B420F0">
            <w:pPr>
              <w:tabs>
                <w:tab w:val="left" w:pos="36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0D2BF3E" w14:textId="77777777" w:rsidR="000E083E" w:rsidRPr="0089764C" w:rsidRDefault="000E083E" w:rsidP="000E083E">
      <w:pPr>
        <w:spacing w:line="276" w:lineRule="auto"/>
        <w:rPr>
          <w:rFonts w:ascii="Times New Roman" w:hAnsi="Times New Roman" w:cs="Times New Roman"/>
          <w:sz w:val="16"/>
          <w:szCs w:val="16"/>
        </w:rPr>
      </w:pPr>
      <w:r w:rsidRPr="0089764C">
        <w:rPr>
          <w:rFonts w:ascii="Times New Roman" w:hAnsi="Times New Roman" w:cs="Times New Roman"/>
          <w:sz w:val="16"/>
          <w:szCs w:val="16"/>
        </w:rPr>
        <w:t>† Artifact required for Assessment</w:t>
      </w:r>
    </w:p>
    <w:p w14:paraId="3FFF8710" w14:textId="77777777" w:rsidR="000E083E" w:rsidRPr="0089764C" w:rsidRDefault="000E083E" w:rsidP="000E083E">
      <w:pPr>
        <w:spacing w:line="276" w:lineRule="auto"/>
        <w:rPr>
          <w:rFonts w:ascii="Times New Roman" w:hAnsi="Times New Roman" w:cs="Times New Roman"/>
          <w:sz w:val="16"/>
          <w:szCs w:val="16"/>
        </w:rPr>
      </w:pPr>
      <w:r w:rsidRPr="0089764C">
        <w:rPr>
          <w:rFonts w:ascii="Times New Roman" w:hAnsi="Times New Roman" w:cs="Times New Roman"/>
          <w:sz w:val="16"/>
          <w:szCs w:val="16"/>
        </w:rPr>
        <w:t>†† Rubric required for Assessment</w:t>
      </w:r>
    </w:p>
    <w:p w14:paraId="2C25427A" w14:textId="77777777" w:rsidR="0017236B" w:rsidRDefault="000E083E" w:rsidP="00333AC6">
      <w:pPr>
        <w:spacing w:line="276" w:lineRule="auto"/>
        <w:rPr>
          <w:rFonts w:ascii="Times New Roman" w:hAnsi="Times New Roman" w:cs="Times New Roman"/>
          <w:sz w:val="16"/>
          <w:szCs w:val="16"/>
        </w:rPr>
      </w:pPr>
      <w:r w:rsidRPr="0089764C">
        <w:rPr>
          <w:rFonts w:ascii="Times New Roman" w:hAnsi="Times New Roman" w:cs="Times New Roman"/>
          <w:sz w:val="16"/>
          <w:szCs w:val="16"/>
        </w:rPr>
        <w:t>*GTHE 990 Dissertation and GTHE 995 Dissertation Continuation are full-time.</w:t>
      </w:r>
      <w:r w:rsidR="002C609F" w:rsidRPr="0089764C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74B5CBD" w14:textId="08A6AC88" w:rsidR="00720E98" w:rsidRPr="0089764C" w:rsidRDefault="0017236B" w:rsidP="00333AC6">
      <w:pPr>
        <w:spacing w:line="276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16"/>
          <w:szCs w:val="16"/>
        </w:rPr>
        <w:t xml:space="preserve">**If dissertation is not completed during GTHE 990 enrollment then </w:t>
      </w:r>
      <w:r w:rsidR="002C609F" w:rsidRPr="0089764C">
        <w:rPr>
          <w:rFonts w:ascii="Times New Roman" w:hAnsi="Times New Roman" w:cs="Times New Roman"/>
          <w:sz w:val="16"/>
          <w:szCs w:val="16"/>
        </w:rPr>
        <w:t xml:space="preserve">GTHE 995 registration </w:t>
      </w:r>
      <w:r>
        <w:rPr>
          <w:rFonts w:ascii="Times New Roman" w:hAnsi="Times New Roman" w:cs="Times New Roman"/>
          <w:sz w:val="16"/>
          <w:szCs w:val="16"/>
        </w:rPr>
        <w:t>is required</w:t>
      </w:r>
      <w:r w:rsidR="00333AC6" w:rsidRPr="0089764C">
        <w:rPr>
          <w:rFonts w:ascii="Times New Roman" w:hAnsi="Times New Roman" w:cs="Times New Roman"/>
          <w:sz w:val="16"/>
          <w:szCs w:val="16"/>
        </w:rPr>
        <w:t xml:space="preserve"> semester</w:t>
      </w:r>
      <w:r w:rsidR="002C609F" w:rsidRPr="0089764C">
        <w:rPr>
          <w:rFonts w:ascii="Times New Roman" w:hAnsi="Times New Roman" w:cs="Times New Roman"/>
          <w:sz w:val="16"/>
          <w:szCs w:val="16"/>
        </w:rPr>
        <w:t xml:space="preserve"> until the completion of the dissertation.</w:t>
      </w:r>
    </w:p>
    <w:p w14:paraId="70CCED2E" w14:textId="77777777" w:rsidR="00720E98" w:rsidRPr="0089764C" w:rsidRDefault="00720E98" w:rsidP="00F33E2E">
      <w:pPr>
        <w:tabs>
          <w:tab w:val="right" w:pos="7740"/>
          <w:tab w:val="left" w:pos="7920"/>
          <w:tab w:val="right" w:pos="10260"/>
        </w:tabs>
        <w:rPr>
          <w:rFonts w:ascii="Times New Roman" w:hAnsi="Times New Roman" w:cs="Times New Roman"/>
          <w:b/>
        </w:rPr>
        <w:sectPr w:rsidR="00720E98" w:rsidRPr="0089764C" w:rsidSect="00720E98">
          <w:pgSz w:w="12240" w:h="15840" w:code="1"/>
          <w:pgMar w:top="720" w:right="720" w:bottom="720" w:left="720" w:header="720" w:footer="432" w:gutter="0"/>
          <w:cols w:space="720"/>
          <w:docGrid w:linePitch="360"/>
        </w:sectPr>
      </w:pPr>
    </w:p>
    <w:p w14:paraId="3225382E" w14:textId="35CC11A0" w:rsidR="00720E98" w:rsidRPr="0089764C" w:rsidRDefault="00720E98" w:rsidP="00F33E2E">
      <w:pPr>
        <w:tabs>
          <w:tab w:val="right" w:pos="7740"/>
          <w:tab w:val="left" w:pos="7920"/>
          <w:tab w:val="right" w:pos="10260"/>
        </w:tabs>
        <w:rPr>
          <w:rFonts w:ascii="Times New Roman" w:hAnsi="Times New Roman" w:cs="Times New Roman"/>
          <w:b/>
        </w:rPr>
      </w:pPr>
    </w:p>
    <w:p w14:paraId="62559B73" w14:textId="34A23046" w:rsidR="00F33E2E" w:rsidRPr="0089764C" w:rsidRDefault="00F33E2E" w:rsidP="002C609F">
      <w:pPr>
        <w:tabs>
          <w:tab w:val="right" w:pos="7740"/>
          <w:tab w:val="left" w:pos="7920"/>
          <w:tab w:val="right" w:pos="10260"/>
        </w:tabs>
        <w:rPr>
          <w:rFonts w:ascii="Times New Roman" w:hAnsi="Times New Roman" w:cs="Times New Roman"/>
          <w:b/>
        </w:rPr>
      </w:pPr>
      <w:r w:rsidRPr="0089764C">
        <w:rPr>
          <w:rFonts w:ascii="Times New Roman" w:hAnsi="Times New Roman" w:cs="Times New Roman"/>
          <w:b/>
        </w:rPr>
        <w:t xml:space="preserve">Graduate School of Theology &amp; </w:t>
      </w:r>
      <w:proofErr w:type="spellStart"/>
      <w:r w:rsidR="002C609F" w:rsidRPr="0089764C">
        <w:rPr>
          <w:rFonts w:ascii="Times New Roman" w:hAnsi="Times New Roman" w:cs="Times New Roman"/>
          <w:b/>
        </w:rPr>
        <w:t>Miniastry</w:t>
      </w:r>
      <w:proofErr w:type="spellEnd"/>
      <w:r w:rsidR="002C609F" w:rsidRPr="0089764C">
        <w:rPr>
          <w:rFonts w:ascii="Times New Roman" w:hAnsi="Times New Roman" w:cs="Times New Roman"/>
          <w:b/>
        </w:rPr>
        <w:t>,</w:t>
      </w:r>
      <w:r w:rsidRPr="0089764C">
        <w:rPr>
          <w:rFonts w:ascii="Times New Roman" w:hAnsi="Times New Roman" w:cs="Times New Roman"/>
          <w:b/>
        </w:rPr>
        <w:t xml:space="preserve"> Doctor of Philosophy (Ph.D.)         Recommended Course Sequencing (202</w:t>
      </w:r>
      <w:r w:rsidR="0032783B">
        <w:rPr>
          <w:rFonts w:ascii="Times New Roman" w:hAnsi="Times New Roman" w:cs="Times New Roman"/>
          <w:b/>
        </w:rPr>
        <w:t>1</w:t>
      </w:r>
      <w:r w:rsidR="0017236B">
        <w:rPr>
          <w:rFonts w:ascii="Times New Roman" w:hAnsi="Times New Roman" w:cs="Times New Roman"/>
          <w:b/>
        </w:rPr>
        <w:t>-</w:t>
      </w:r>
      <w:r w:rsidRPr="0089764C">
        <w:rPr>
          <w:rFonts w:ascii="Times New Roman" w:hAnsi="Times New Roman" w:cs="Times New Roman"/>
          <w:b/>
        </w:rPr>
        <w:t>2</w:t>
      </w:r>
      <w:r w:rsidR="0032783B">
        <w:rPr>
          <w:rFonts w:ascii="Times New Roman" w:hAnsi="Times New Roman" w:cs="Times New Roman"/>
          <w:b/>
        </w:rPr>
        <w:t>2</w:t>
      </w:r>
      <w:r w:rsidRPr="0089764C">
        <w:rPr>
          <w:rFonts w:ascii="Times New Roman" w:hAnsi="Times New Roman" w:cs="Times New Roman"/>
          <w:b/>
        </w:rPr>
        <w:t>)</w:t>
      </w:r>
    </w:p>
    <w:p w14:paraId="490741F7" w14:textId="77777777" w:rsidR="0017236B" w:rsidRDefault="0017236B" w:rsidP="00720E98">
      <w:pPr>
        <w:tabs>
          <w:tab w:val="right" w:pos="7740"/>
          <w:tab w:val="left" w:pos="7920"/>
          <w:tab w:val="right" w:pos="10260"/>
        </w:tabs>
        <w:ind w:left="7380"/>
        <w:rPr>
          <w:rFonts w:ascii="Times New Roman" w:hAnsi="Times New Roman" w:cs="Times New Roman"/>
          <w:b/>
        </w:rPr>
      </w:pPr>
    </w:p>
    <w:p w14:paraId="09397AE0" w14:textId="4D22BF07" w:rsidR="00F33E2E" w:rsidRPr="0089764C" w:rsidRDefault="00F33E2E" w:rsidP="00720E98">
      <w:pPr>
        <w:tabs>
          <w:tab w:val="right" w:pos="7740"/>
          <w:tab w:val="left" w:pos="7920"/>
          <w:tab w:val="right" w:pos="10260"/>
        </w:tabs>
        <w:ind w:left="7380"/>
        <w:rPr>
          <w:rFonts w:ascii="Times New Roman" w:hAnsi="Times New Roman" w:cs="Times New Roman"/>
          <w:b/>
        </w:rPr>
      </w:pPr>
      <w:r w:rsidRPr="0089764C">
        <w:rPr>
          <w:rFonts w:ascii="Times New Roman" w:hAnsi="Times New Roman" w:cs="Times New Roman"/>
          <w:b/>
        </w:rPr>
        <w:t>Contextual Theology</w:t>
      </w:r>
      <w:r w:rsidR="00333AC6" w:rsidRPr="0089764C">
        <w:rPr>
          <w:rFonts w:ascii="Times New Roman" w:hAnsi="Times New Roman" w:cs="Times New Roman"/>
          <w:b/>
        </w:rPr>
        <w:t xml:space="preserve"> Track</w:t>
      </w:r>
      <w:r w:rsidRPr="0089764C">
        <w:rPr>
          <w:rFonts w:ascii="Times New Roman" w:hAnsi="Times New Roman" w:cs="Times New Roman"/>
          <w:b/>
        </w:rPr>
        <w:t xml:space="preserve"> (</w:t>
      </w:r>
      <w:proofErr w:type="spellStart"/>
      <w:r w:rsidRPr="0089764C">
        <w:rPr>
          <w:rFonts w:ascii="Times New Roman" w:hAnsi="Times New Roman" w:cs="Times New Roman"/>
          <w:b/>
        </w:rPr>
        <w:t>PhDCT</w:t>
      </w:r>
      <w:proofErr w:type="spellEnd"/>
      <w:r w:rsidRPr="0089764C">
        <w:rPr>
          <w:rFonts w:ascii="Times New Roman" w:hAnsi="Times New Roman" w:cs="Times New Roman"/>
          <w:b/>
        </w:rPr>
        <w:t>)</w:t>
      </w:r>
    </w:p>
    <w:p w14:paraId="7D2B8CA8" w14:textId="7992E8AF" w:rsidR="00F33E2E" w:rsidRPr="0089764C" w:rsidRDefault="00F33E2E" w:rsidP="00720E98">
      <w:pPr>
        <w:tabs>
          <w:tab w:val="right" w:pos="7740"/>
          <w:tab w:val="left" w:pos="7920"/>
          <w:tab w:val="right" w:pos="10260"/>
        </w:tabs>
        <w:ind w:left="7380"/>
        <w:rPr>
          <w:rFonts w:ascii="Times New Roman" w:hAnsi="Times New Roman" w:cs="Times New Roman"/>
          <w:b/>
        </w:rPr>
      </w:pPr>
      <w:r w:rsidRPr="0089764C">
        <w:rPr>
          <w:rFonts w:ascii="Times New Roman" w:hAnsi="Times New Roman" w:cs="Times New Roman"/>
          <w:b/>
        </w:rPr>
        <w:t>Total Required Hours 51 (42</w:t>
      </w:r>
      <w:r w:rsidR="00917783" w:rsidRPr="0089764C">
        <w:rPr>
          <w:rFonts w:ascii="Times New Roman" w:hAnsi="Times New Roman" w:cs="Times New Roman"/>
          <w:b/>
        </w:rPr>
        <w:t>+</w:t>
      </w:r>
      <w:r w:rsidRPr="0089764C">
        <w:rPr>
          <w:rFonts w:ascii="Times New Roman" w:hAnsi="Times New Roman" w:cs="Times New Roman"/>
          <w:b/>
        </w:rPr>
        <w:t xml:space="preserve"> Dissertation)</w:t>
      </w:r>
    </w:p>
    <w:p w14:paraId="0AC00C76" w14:textId="77777777" w:rsidR="00F33E2E" w:rsidRPr="0089764C" w:rsidRDefault="00F33E2E" w:rsidP="00720E98">
      <w:pPr>
        <w:tabs>
          <w:tab w:val="right" w:pos="7740"/>
          <w:tab w:val="left" w:pos="7920"/>
          <w:tab w:val="right" w:pos="10260"/>
        </w:tabs>
        <w:ind w:left="7380"/>
        <w:rPr>
          <w:rFonts w:ascii="Times New Roman" w:hAnsi="Times New Roman" w:cs="Times New Roman"/>
          <w:bCs/>
        </w:rPr>
      </w:pPr>
      <w:r w:rsidRPr="0089764C">
        <w:rPr>
          <w:rFonts w:ascii="Times New Roman" w:hAnsi="Times New Roman" w:cs="Times New Roman"/>
          <w:bCs/>
        </w:rPr>
        <w:t>(Suggested course load)</w:t>
      </w:r>
    </w:p>
    <w:p w14:paraId="04AAAF10" w14:textId="77777777" w:rsidR="00F33E2E" w:rsidRPr="0089764C" w:rsidRDefault="00F33E2E" w:rsidP="00F33E2E">
      <w:pPr>
        <w:tabs>
          <w:tab w:val="right" w:pos="7740"/>
          <w:tab w:val="left" w:pos="7920"/>
          <w:tab w:val="right" w:pos="10260"/>
        </w:tabs>
        <w:rPr>
          <w:rFonts w:ascii="Times New Roman" w:hAnsi="Times New Roman" w:cs="Times New Roman"/>
          <w:b/>
        </w:rPr>
      </w:pPr>
    </w:p>
    <w:p w14:paraId="30A38260" w14:textId="230AA206" w:rsidR="00E5399A" w:rsidRPr="0089764C" w:rsidRDefault="00F33E2E" w:rsidP="00F33E2E">
      <w:pPr>
        <w:tabs>
          <w:tab w:val="right" w:pos="7740"/>
          <w:tab w:val="left" w:pos="7920"/>
          <w:tab w:val="right" w:pos="10260"/>
        </w:tabs>
        <w:rPr>
          <w:rFonts w:ascii="Times New Roman" w:hAnsi="Times New Roman" w:cs="Times New Roman"/>
          <w:sz w:val="16"/>
          <w:szCs w:val="16"/>
        </w:rPr>
      </w:pPr>
      <w:r w:rsidRPr="0089764C">
        <w:rPr>
          <w:rFonts w:ascii="Times New Roman" w:hAnsi="Times New Roman" w:cs="Times New Roman"/>
          <w:b/>
        </w:rPr>
        <w:t>Name_________________________________________________                                       Date_____/_____/_____</w:t>
      </w:r>
    </w:p>
    <w:p w14:paraId="2A03664D" w14:textId="77777777" w:rsidR="00720E98" w:rsidRPr="0089764C" w:rsidRDefault="00720E98" w:rsidP="00B439C6">
      <w:pPr>
        <w:pBdr>
          <w:bottom w:val="thinThickSmallGap" w:sz="24" w:space="1" w:color="auto"/>
        </w:pBdr>
        <w:tabs>
          <w:tab w:val="right" w:pos="10260"/>
        </w:tabs>
        <w:jc w:val="center"/>
        <w:rPr>
          <w:rFonts w:ascii="Times New Roman" w:hAnsi="Times New Roman" w:cs="Times New Roman"/>
          <w:b/>
        </w:rPr>
      </w:pPr>
    </w:p>
    <w:p w14:paraId="2A3A4FAB" w14:textId="77777777" w:rsidR="00720E98" w:rsidRPr="0089764C" w:rsidRDefault="00720E98" w:rsidP="00B439C6">
      <w:pPr>
        <w:pBdr>
          <w:bottom w:val="thinThickSmallGap" w:sz="24" w:space="1" w:color="auto"/>
        </w:pBdr>
        <w:tabs>
          <w:tab w:val="right" w:pos="10260"/>
        </w:tabs>
        <w:jc w:val="center"/>
        <w:rPr>
          <w:rFonts w:ascii="Times New Roman" w:hAnsi="Times New Roman" w:cs="Times New Roman"/>
          <w:b/>
        </w:rPr>
      </w:pPr>
    </w:p>
    <w:p w14:paraId="0BCD5D3E" w14:textId="1A0F19C8" w:rsidR="00B439C6" w:rsidRPr="0089764C" w:rsidRDefault="00E5399A" w:rsidP="00B439C6">
      <w:pPr>
        <w:pBdr>
          <w:bottom w:val="thinThickSmallGap" w:sz="24" w:space="1" w:color="auto"/>
        </w:pBdr>
        <w:tabs>
          <w:tab w:val="right" w:pos="10260"/>
        </w:tabs>
        <w:jc w:val="center"/>
        <w:rPr>
          <w:rFonts w:ascii="Times New Roman" w:hAnsi="Times New Roman" w:cs="Times New Roman"/>
          <w:b/>
        </w:rPr>
      </w:pPr>
      <w:r w:rsidRPr="0089764C">
        <w:rPr>
          <w:rFonts w:ascii="Times New Roman" w:hAnsi="Times New Roman" w:cs="Times New Roman"/>
          <w:b/>
        </w:rPr>
        <w:t>Contextual Theology Track (</w:t>
      </w:r>
      <w:proofErr w:type="spellStart"/>
      <w:r w:rsidRPr="0089764C">
        <w:rPr>
          <w:rFonts w:ascii="Times New Roman" w:hAnsi="Times New Roman" w:cs="Times New Roman"/>
          <w:b/>
        </w:rPr>
        <w:t>PhDCT</w:t>
      </w:r>
      <w:proofErr w:type="spellEnd"/>
      <w:r w:rsidRPr="0089764C">
        <w:rPr>
          <w:rFonts w:ascii="Times New Roman" w:hAnsi="Times New Roman" w:cs="Times New Roman"/>
          <w:b/>
        </w:rPr>
        <w:t>)</w:t>
      </w:r>
    </w:p>
    <w:p w14:paraId="505CCC25" w14:textId="77777777" w:rsidR="00720E98" w:rsidRPr="0089764C" w:rsidRDefault="00720E98" w:rsidP="00B439C6">
      <w:pPr>
        <w:pBdr>
          <w:bottom w:val="thinThickSmallGap" w:sz="24" w:space="1" w:color="auto"/>
        </w:pBdr>
        <w:tabs>
          <w:tab w:val="right" w:pos="10260"/>
        </w:tabs>
        <w:jc w:val="center"/>
        <w:rPr>
          <w:rFonts w:ascii="Times New Roman" w:hAnsi="Times New Roman" w:cs="Times New Roman"/>
          <w:b/>
        </w:rPr>
      </w:pPr>
    </w:p>
    <w:p w14:paraId="607EC81F" w14:textId="77777777" w:rsidR="00B439C6" w:rsidRPr="0089764C" w:rsidRDefault="00B439C6" w:rsidP="00B24EB9">
      <w:pPr>
        <w:pBdr>
          <w:bottom w:val="thickThinSmallGap" w:sz="24" w:space="1" w:color="auto"/>
        </w:pBdr>
        <w:tabs>
          <w:tab w:val="left" w:pos="4500"/>
          <w:tab w:val="left" w:pos="5760"/>
          <w:tab w:val="right" w:pos="11340"/>
        </w:tabs>
        <w:rPr>
          <w:rFonts w:ascii="Times New Roman" w:hAnsi="Times New Roman" w:cs="Times New Roman"/>
          <w:b/>
          <w:sz w:val="20"/>
          <w:szCs w:val="20"/>
        </w:rPr>
      </w:pPr>
      <w:r w:rsidRPr="0089764C">
        <w:rPr>
          <w:rFonts w:ascii="Times New Roman" w:hAnsi="Times New Roman" w:cs="Times New Roman"/>
          <w:b/>
          <w:sz w:val="20"/>
          <w:szCs w:val="20"/>
        </w:rPr>
        <w:t>Course Code/Title</w:t>
      </w:r>
      <w:r w:rsidRPr="0089764C">
        <w:rPr>
          <w:rFonts w:ascii="Times New Roman" w:hAnsi="Times New Roman" w:cs="Times New Roman"/>
          <w:b/>
          <w:sz w:val="20"/>
          <w:szCs w:val="20"/>
        </w:rPr>
        <w:tab/>
        <w:t>Credit</w:t>
      </w:r>
      <w:r w:rsidRPr="0089764C">
        <w:rPr>
          <w:rFonts w:ascii="Times New Roman" w:hAnsi="Times New Roman" w:cs="Times New Roman"/>
          <w:b/>
          <w:sz w:val="20"/>
          <w:szCs w:val="20"/>
        </w:rPr>
        <w:tab/>
        <w:t>Course Code/Title</w:t>
      </w:r>
      <w:r w:rsidRPr="0089764C">
        <w:rPr>
          <w:rFonts w:ascii="Times New Roman" w:hAnsi="Times New Roman" w:cs="Times New Roman"/>
          <w:b/>
          <w:sz w:val="20"/>
          <w:szCs w:val="20"/>
        </w:rPr>
        <w:tab/>
        <w:t>Credit</w:t>
      </w:r>
    </w:p>
    <w:p w14:paraId="7AD03ABB" w14:textId="77777777" w:rsidR="004E71CF" w:rsidRPr="0089764C" w:rsidRDefault="004E71CF" w:rsidP="00B439C6">
      <w:pPr>
        <w:tabs>
          <w:tab w:val="right" w:pos="10260"/>
        </w:tabs>
        <w:rPr>
          <w:rFonts w:ascii="Times New Roman" w:hAnsi="Times New Roman" w:cs="Times New Roman"/>
          <w:b/>
          <w:sz w:val="20"/>
          <w:szCs w:val="20"/>
        </w:rPr>
        <w:sectPr w:rsidR="004E71CF" w:rsidRPr="0089764C" w:rsidSect="00A17903">
          <w:pgSz w:w="12240" w:h="15840" w:code="1"/>
          <w:pgMar w:top="504" w:right="360" w:bottom="504" w:left="360" w:header="720" w:footer="432" w:gutter="0"/>
          <w:cols w:space="720"/>
          <w:docGrid w:linePitch="360"/>
        </w:sectPr>
      </w:pPr>
    </w:p>
    <w:p w14:paraId="216A003C" w14:textId="77777777" w:rsidR="00B439C6" w:rsidRPr="0089764C" w:rsidRDefault="00B439C6" w:rsidP="00B439C6">
      <w:pPr>
        <w:tabs>
          <w:tab w:val="right" w:pos="10260"/>
        </w:tabs>
        <w:rPr>
          <w:rFonts w:ascii="Times New Roman" w:hAnsi="Times New Roman" w:cs="Times New Roman"/>
          <w:b/>
          <w:sz w:val="20"/>
          <w:szCs w:val="20"/>
        </w:rPr>
      </w:pPr>
    </w:p>
    <w:p w14:paraId="7A97D1A3" w14:textId="77777777" w:rsidR="004E71CF" w:rsidRPr="0089764C" w:rsidRDefault="004E71CF" w:rsidP="00B439C6">
      <w:pPr>
        <w:tabs>
          <w:tab w:val="right" w:pos="10260"/>
        </w:tabs>
        <w:rPr>
          <w:rFonts w:ascii="Times New Roman" w:hAnsi="Times New Roman" w:cs="Times New Roman"/>
          <w:b/>
          <w:sz w:val="20"/>
          <w:szCs w:val="20"/>
        </w:rPr>
        <w:sectPr w:rsidR="004E71CF" w:rsidRPr="0089764C" w:rsidSect="004E71CF">
          <w:type w:val="continuous"/>
          <w:pgSz w:w="12240" w:h="15840" w:code="1"/>
          <w:pgMar w:top="504" w:right="360" w:bottom="504" w:left="360" w:header="720" w:footer="432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7"/>
        <w:gridCol w:w="4093"/>
        <w:gridCol w:w="316"/>
      </w:tblGrid>
      <w:tr w:rsidR="0089764C" w:rsidRPr="0089764C" w14:paraId="4CDC1BC0" w14:textId="77777777" w:rsidTr="004E71CF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2643C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—First Year</w:t>
            </w:r>
          </w:p>
        </w:tc>
      </w:tr>
      <w:tr w:rsidR="0089764C" w:rsidRPr="0089764C" w14:paraId="0650298C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794E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PRFT 949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7609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Research Method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802CC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451070CC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6A6BE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51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9A6B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History of Christian Doctri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BDB14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365DC08C" w14:textId="77777777" w:rsidTr="005D73F0"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22C4167B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93" w:type="dxa"/>
            <w:tcBorders>
              <w:top w:val="single" w:sz="4" w:space="0" w:color="auto"/>
              <w:bottom w:val="single" w:sz="4" w:space="0" w:color="auto"/>
            </w:tcBorders>
          </w:tcPr>
          <w:p w14:paraId="579F3464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1A9B3A7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764C" w:rsidRPr="0089764C" w14:paraId="1E7134CD" w14:textId="77777777" w:rsidTr="004E71CF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07B26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SPRING---First Year</w:t>
            </w:r>
          </w:p>
        </w:tc>
      </w:tr>
      <w:tr w:rsidR="0089764C" w:rsidRPr="0089764C" w14:paraId="237ED37F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367B3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62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E25F4" w14:textId="47EA30F1" w:rsidR="004E71CF" w:rsidRPr="0089764C" w:rsidRDefault="00B06083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06083">
              <w:rPr>
                <w:rFonts w:ascii="Times New Roman" w:hAnsi="Times New Roman" w:cs="Times New Roman"/>
                <w:sz w:val="20"/>
                <w:szCs w:val="20"/>
              </w:rPr>
              <w:t>Doing Theology in the Global Christian Contex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2D914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5DC9BD46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47319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65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05642" w14:textId="77777777" w:rsidR="004E71CF" w:rsidRPr="0089764C" w:rsidRDefault="004E71CF" w:rsidP="00D054F5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History of Global Spirit Empowered </w:t>
            </w:r>
            <w:r w:rsidR="00D054F5" w:rsidRPr="0089764C">
              <w:rPr>
                <w:rFonts w:ascii="Times New Roman" w:hAnsi="Times New Roman" w:cs="Times New Roman"/>
                <w:sz w:val="20"/>
                <w:szCs w:val="20"/>
              </w:rPr>
              <w:t>Moveme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9E318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02EE0BC6" w14:textId="77777777" w:rsidTr="004E71CF"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F6F110E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9764C" w:rsidRPr="0089764C" w14:paraId="03335260" w14:textId="77777777" w:rsidTr="004E71CF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65B90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SUMMER---First Year</w:t>
            </w:r>
          </w:p>
        </w:tc>
      </w:tr>
      <w:tr w:rsidR="0089764C" w:rsidRPr="0089764C" w14:paraId="03C64EBF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D3AE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67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4AABE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Contemporary Issues in Spirit Empowered Christian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6E043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0DF71949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7B825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BIB 921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05D93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Seminar in New Testament Theolog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2AD16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486B06EC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B566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PRFT 910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E683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Entry-Level Assessment 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3557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9764C" w:rsidRPr="0089764C" w14:paraId="1F2B7689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CF56E0A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8B5B75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34091F0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764C" w:rsidRPr="0089764C" w14:paraId="01BD4E4F" w14:textId="77777777" w:rsidTr="00B420F0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F3125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FALL---Second Year</w:t>
            </w:r>
          </w:p>
        </w:tc>
      </w:tr>
      <w:tr w:rsidR="0089764C" w:rsidRPr="0089764C" w14:paraId="0A726FC9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1D576" w14:textId="77777777" w:rsidR="004E71CF" w:rsidRPr="0089764C" w:rsidRDefault="004E71CF" w:rsidP="00B420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BIB 9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6E283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Seminar in Old Testament Theolog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B9D8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45D6185F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71D1A" w14:textId="77777777" w:rsidR="004E71CF" w:rsidRPr="0089764C" w:rsidRDefault="004E71CF" w:rsidP="00B420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BIB 9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4594B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Spirit Hermeneutic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26CD6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41ACCA70" w14:textId="77777777" w:rsidTr="00D054F5"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171CB0E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587AA0F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093D05A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764C" w:rsidRPr="0089764C" w14:paraId="30DAA1E8" w14:textId="77777777" w:rsidTr="00B420F0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F7F1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SPRING---Second year</w:t>
            </w:r>
          </w:p>
        </w:tc>
      </w:tr>
      <w:tr w:rsidR="0089764C" w:rsidRPr="0089764C" w14:paraId="2CED1929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21473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61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77171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History and Methods of Contextual Theolog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EAF3" w14:textId="77777777" w:rsidR="004E71CF" w:rsidRPr="0089764C" w:rsidRDefault="004E71CF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703C9FFB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F6C2C" w14:textId="2BB1BCD1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72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B251" w14:textId="5CA558AB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Theology of Spirit-Empowered Miss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C190" w14:textId="4E47818B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0047BF11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F3D85C6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641EC5A" w14:textId="77777777" w:rsidR="0032783B" w:rsidRPr="0089764C" w:rsidRDefault="0032783B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A14EFFE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764C" w:rsidRPr="0089764C" w14:paraId="619032CD" w14:textId="77777777" w:rsidTr="00B420F0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98FD8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SUMMER---Second Year</w:t>
            </w:r>
          </w:p>
        </w:tc>
      </w:tr>
      <w:tr w:rsidR="0089764C" w:rsidRPr="0089764C" w14:paraId="51E79AE5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C8D2" w14:textId="3D990DEA" w:rsidR="00F6360A" w:rsidRPr="0089764C" w:rsidRDefault="00F6360A" w:rsidP="001A0E0A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GTHE </w:t>
            </w:r>
            <w:r w:rsidR="005D73F0" w:rsidRPr="0089764C">
              <w:rPr>
                <w:rFonts w:ascii="Times New Roman" w:hAnsi="Times New Roman" w:cs="Times New Roman"/>
                <w:sz w:val="20"/>
                <w:szCs w:val="20"/>
              </w:rPr>
              <w:t>981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A2523" w14:textId="69DBEDDC" w:rsidR="00F6360A" w:rsidRPr="0089764C" w:rsidRDefault="005D73F0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Integrated Seminar on Contextual Theolog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F8B81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26296109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5249D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2A8104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THE 978</w:t>
            </w:r>
          </w:p>
          <w:p w14:paraId="02A4321A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74</w:t>
            </w:r>
          </w:p>
          <w:p w14:paraId="7022B309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71</w:t>
            </w:r>
          </w:p>
          <w:p w14:paraId="7E3B44D2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76</w:t>
            </w:r>
          </w:p>
          <w:p w14:paraId="3D2E2486" w14:textId="42CC3A47" w:rsidR="00F6360A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80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506B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(Elective – select one of the following)</w:t>
            </w:r>
          </w:p>
          <w:p w14:paraId="785FD7E2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lobal Pentecostalism and Social Engagement</w:t>
            </w:r>
          </w:p>
          <w:p w14:paraId="0FE9F017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Christian Theology and Other Religions</w:t>
            </w:r>
          </w:p>
          <w:p w14:paraId="1CAC66EB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History and Theology of Missions </w:t>
            </w:r>
          </w:p>
          <w:p w14:paraId="1CF50091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Contextual Leadership Development </w:t>
            </w:r>
          </w:p>
          <w:p w14:paraId="2E3C00A6" w14:textId="7E23812E" w:rsidR="00F6360A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Independent Stud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8CA29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505916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0E76AB2A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79911BA2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4EDE0A97" w14:textId="77777777" w:rsidR="005D73F0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4EF19D39" w14:textId="37491C8C" w:rsidR="00F6360A" w:rsidRPr="0089764C" w:rsidRDefault="005D73F0" w:rsidP="005D73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37CD9360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C5B22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HPE 903</w:t>
            </w: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0D80D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Health Physical Education (online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6D79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9764C" w:rsidRPr="0089764C" w14:paraId="0798E13D" w14:textId="77777777" w:rsidTr="005D73F0">
        <w:tc>
          <w:tcPr>
            <w:tcW w:w="120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49B8A3D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9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E132120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EEA8FBA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764C" w:rsidRPr="0089764C" w14:paraId="633E0D3B" w14:textId="77777777" w:rsidTr="00B420F0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58EA5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Fall - Third Year</w:t>
            </w:r>
          </w:p>
        </w:tc>
      </w:tr>
      <w:tr w:rsidR="0089764C" w:rsidRPr="0089764C" w14:paraId="28835B65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E809A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6A91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Integrated Seminar on Contextual Theology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CEF41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47A9CA3C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5EFCE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PRFT 9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A1EE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Comprehensive Exam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9F71C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89764C" w:rsidRPr="0089764C" w14:paraId="37E62A04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2A33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PRFT 9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FCE88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Mid-Level Assess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2EF61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9764C" w:rsidRPr="0089764C" w14:paraId="4113D126" w14:textId="77777777" w:rsidTr="00D054F5"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D5CE7F0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03AD37B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BCFE1BD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764C" w:rsidRPr="0089764C" w14:paraId="58F5F3E8" w14:textId="77777777" w:rsidTr="00B420F0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B6F34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Spring - Third Year</w:t>
            </w:r>
          </w:p>
        </w:tc>
      </w:tr>
      <w:tr w:rsidR="0089764C" w:rsidRPr="0089764C" w14:paraId="42AAA34A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AF933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PRFT 930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0546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Candidacy Level Assess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3011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89764C" w:rsidRPr="0089764C" w14:paraId="650F173A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720AE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8208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Dissertation †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27067" w14:textId="7B6A02D7" w:rsidR="00F6360A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9764C" w:rsidRPr="0089764C" w14:paraId="7FB42F61" w14:textId="77777777" w:rsidTr="00921506"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EFAF6FF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CE24FD4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11D64E3" w14:textId="77777777" w:rsidR="00F6360A" w:rsidRPr="0089764C" w:rsidRDefault="00F6360A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1506" w:rsidRPr="0089764C" w14:paraId="494338AA" w14:textId="77777777" w:rsidTr="00921506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7B763" w14:textId="30CB8E70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mmer - </w:t>
            </w:r>
            <w:r w:rsidRPr="000B0DC4">
              <w:rPr>
                <w:rFonts w:ascii="Times New Roman" w:hAnsi="Times New Roman" w:cs="Times New Roman"/>
                <w:b/>
                <w:sz w:val="20"/>
                <w:szCs w:val="20"/>
              </w:rPr>
              <w:t>Third Year</w:t>
            </w:r>
          </w:p>
        </w:tc>
      </w:tr>
      <w:tr w:rsidR="00921506" w:rsidRPr="0089764C" w14:paraId="39FC3914" w14:textId="77777777" w:rsidTr="0092150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EC624" w14:textId="2487D4B6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B0DC4">
              <w:rPr>
                <w:rFonts w:ascii="Times New Roman" w:hAnsi="Times New Roman" w:cs="Times New Roman"/>
                <w:sz w:val="20"/>
                <w:szCs w:val="20"/>
              </w:rPr>
              <w:t>GTHE 9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3768" w14:textId="09F80085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B0DC4">
              <w:rPr>
                <w:rFonts w:ascii="Times New Roman" w:hAnsi="Times New Roman" w:cs="Times New Roman"/>
                <w:sz w:val="20"/>
                <w:szCs w:val="20"/>
              </w:rPr>
              <w:t>Dissertation †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E72F0" w14:textId="0A389CDA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921506" w:rsidRPr="0089764C" w14:paraId="74C09DFA" w14:textId="77777777" w:rsidTr="00921506"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30A70D1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296F2EB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3F1F7EB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1506" w:rsidRPr="0089764C" w14:paraId="0D641531" w14:textId="77777777" w:rsidTr="00921506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9197" w14:textId="2C59226F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 - Fourth</w:t>
            </w:r>
            <w:r w:rsidRPr="000B0DC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Year</w:t>
            </w:r>
          </w:p>
        </w:tc>
      </w:tr>
      <w:tr w:rsidR="00921506" w:rsidRPr="0089764C" w14:paraId="4D93D534" w14:textId="77777777" w:rsidTr="0092150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188F3" w14:textId="15A10559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B0DC4">
              <w:rPr>
                <w:rFonts w:ascii="Times New Roman" w:hAnsi="Times New Roman" w:cs="Times New Roman"/>
                <w:sz w:val="20"/>
                <w:szCs w:val="20"/>
              </w:rPr>
              <w:t>GTHE 9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FBEC7" w14:textId="5D56DC88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B0DC4">
              <w:rPr>
                <w:rFonts w:ascii="Times New Roman" w:hAnsi="Times New Roman" w:cs="Times New Roman"/>
                <w:sz w:val="20"/>
                <w:szCs w:val="20"/>
              </w:rPr>
              <w:t>Dissertation †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8C5D" w14:textId="685725E5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921506" w:rsidRPr="0089764C" w14:paraId="6A5761E7" w14:textId="77777777" w:rsidTr="00921506"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2781DB6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5189F97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CAF40D7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1506" w:rsidRPr="0089764C" w14:paraId="64EB8074" w14:textId="77777777" w:rsidTr="00B420F0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A910D" w14:textId="4DD7DBAE" w:rsidR="00921506" w:rsidRPr="0089764C" w:rsidRDefault="00921506" w:rsidP="00E55F46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til </w:t>
            </w:r>
            <w:r w:rsidR="00330AA5"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issertation </w:t>
            </w: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Completion</w:t>
            </w:r>
          </w:p>
        </w:tc>
      </w:tr>
      <w:tr w:rsidR="00921506" w:rsidRPr="0089764C" w14:paraId="1E48E336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BCF16" w14:textId="00BA8C65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45CE1" w14:textId="31CBFE0B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Dissertation Continuation*</w:t>
            </w:r>
            <w:r w:rsidR="0017236B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BEE11" w14:textId="66CE0028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921506" w:rsidRPr="0089764C" w14:paraId="09292D56" w14:textId="77777777" w:rsidTr="00D054F5"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414AB5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CDBF584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D66BB39" w14:textId="77777777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1506" w:rsidRPr="0089764C" w14:paraId="6B228D8E" w14:textId="77777777" w:rsidTr="00B420F0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CF57E" w14:textId="21DDD5A0" w:rsidR="00921506" w:rsidRPr="0089764C" w:rsidRDefault="00921506" w:rsidP="001A0E0A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pon </w:t>
            </w:r>
            <w:r w:rsidR="00330AA5"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issertation </w:t>
            </w:r>
            <w:r w:rsidRPr="0089764C">
              <w:rPr>
                <w:rFonts w:ascii="Times New Roman" w:hAnsi="Times New Roman" w:cs="Times New Roman"/>
                <w:b/>
                <w:sz w:val="20"/>
                <w:szCs w:val="20"/>
              </w:rPr>
              <w:t>Completion</w:t>
            </w:r>
          </w:p>
        </w:tc>
      </w:tr>
      <w:tr w:rsidR="00921506" w:rsidRPr="0089764C" w14:paraId="45AFF5ED" w14:textId="77777777" w:rsidTr="004E71C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D75ED" w14:textId="0EA23494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GTHE 90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1C9F5" w14:textId="358775D9" w:rsidR="00921506" w:rsidRPr="0089764C" w:rsidRDefault="00921506" w:rsidP="001A0E0A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Dissertation Defen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D9312" w14:textId="5C916D00" w:rsidR="00921506" w:rsidRPr="0089764C" w:rsidRDefault="00921506" w:rsidP="00B420F0">
            <w:pPr>
              <w:tabs>
                <w:tab w:val="center" w:pos="4680"/>
                <w:tab w:val="left" w:pos="5760"/>
                <w:tab w:val="left" w:pos="6930"/>
                <w:tab w:val="left" w:pos="86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14:paraId="25625282" w14:textId="77777777" w:rsidR="0090172E" w:rsidRPr="0089764C" w:rsidRDefault="0090172E" w:rsidP="00B439C6">
      <w:pPr>
        <w:tabs>
          <w:tab w:val="right" w:pos="10260"/>
        </w:tabs>
        <w:rPr>
          <w:rFonts w:ascii="Times New Roman" w:hAnsi="Times New Roman" w:cs="Times New Roman"/>
          <w:b/>
          <w:sz w:val="20"/>
          <w:szCs w:val="20"/>
        </w:rPr>
        <w:sectPr w:rsidR="0090172E" w:rsidRPr="0089764C" w:rsidSect="004E71CF">
          <w:type w:val="continuous"/>
          <w:pgSz w:w="12240" w:h="15840" w:code="1"/>
          <w:pgMar w:top="504" w:right="360" w:bottom="504" w:left="360" w:header="720" w:footer="432" w:gutter="0"/>
          <w:cols w:num="2" w:space="720"/>
          <w:docGrid w:linePitch="360"/>
        </w:sectPr>
      </w:pPr>
    </w:p>
    <w:p w14:paraId="48040720" w14:textId="77777777" w:rsidR="00E3338F" w:rsidRPr="0089764C" w:rsidRDefault="00E3338F" w:rsidP="003F65BB">
      <w:pPr>
        <w:pBdr>
          <w:bottom w:val="single" w:sz="4" w:space="1" w:color="auto"/>
        </w:pBdr>
        <w:tabs>
          <w:tab w:val="left" w:pos="1170"/>
          <w:tab w:val="left" w:pos="3600"/>
          <w:tab w:val="right" w:pos="4860"/>
          <w:tab w:val="left" w:pos="5400"/>
          <w:tab w:val="left" w:pos="6570"/>
          <w:tab w:val="right" w:pos="10620"/>
        </w:tabs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10"/>
      </w:tblGrid>
      <w:tr w:rsidR="0089764C" w:rsidRPr="0089764C" w14:paraId="4DCE5631" w14:textId="77777777" w:rsidTr="00F33E2E">
        <w:trPr>
          <w:trHeight w:val="288"/>
        </w:trPr>
        <w:tc>
          <w:tcPr>
            <w:tcW w:w="11510" w:type="dxa"/>
          </w:tcPr>
          <w:p w14:paraId="5D923A2A" w14:textId="77777777" w:rsidR="007058B8" w:rsidRPr="0089764C" w:rsidRDefault="007058B8" w:rsidP="00CD549B">
            <w:p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† Required artifact for </w:t>
            </w:r>
            <w:r w:rsidR="00CD549B" w:rsidRPr="0089764C">
              <w:rPr>
                <w:rFonts w:ascii="Times New Roman" w:hAnsi="Times New Roman" w:cs="Times New Roman"/>
                <w:sz w:val="20"/>
                <w:szCs w:val="20"/>
              </w:rPr>
              <w:t>PhD</w:t>
            </w: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 Program.</w:t>
            </w:r>
          </w:p>
        </w:tc>
      </w:tr>
      <w:tr w:rsidR="0089764C" w:rsidRPr="0089764C" w14:paraId="0837ED22" w14:textId="77777777" w:rsidTr="00F33E2E">
        <w:trPr>
          <w:trHeight w:val="288"/>
        </w:trPr>
        <w:tc>
          <w:tcPr>
            <w:tcW w:w="11510" w:type="dxa"/>
          </w:tcPr>
          <w:p w14:paraId="7FCD7614" w14:textId="77777777" w:rsidR="007058B8" w:rsidRPr="0089764C" w:rsidRDefault="007058B8" w:rsidP="0045178A">
            <w:p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rPr>
                <w:rFonts w:ascii="Times New Roman" w:hAnsi="Times New Roman" w:cs="Times New Roman"/>
                <w:sz w:val="12"/>
                <w:szCs w:val="12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†† </w:t>
            </w:r>
            <w:r w:rsidR="0045178A" w:rsidRPr="0089764C">
              <w:rPr>
                <w:rFonts w:ascii="Times New Roman" w:hAnsi="Times New Roman" w:cs="Times New Roman"/>
                <w:sz w:val="20"/>
                <w:szCs w:val="20"/>
              </w:rPr>
              <w:t>Rubric required for Assessment</w:t>
            </w:r>
            <w:r w:rsidR="00CD549B" w:rsidRPr="0089764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45178A" w:rsidRPr="0089764C">
              <w:t xml:space="preserve"> </w:t>
            </w:r>
          </w:p>
        </w:tc>
      </w:tr>
      <w:tr w:rsidR="007058B8" w:rsidRPr="0089764C" w14:paraId="24377B3E" w14:textId="77777777" w:rsidTr="00F33E2E">
        <w:trPr>
          <w:trHeight w:val="288"/>
        </w:trPr>
        <w:tc>
          <w:tcPr>
            <w:tcW w:w="11510" w:type="dxa"/>
          </w:tcPr>
          <w:p w14:paraId="129D91A6" w14:textId="77777777" w:rsidR="0017236B" w:rsidRDefault="0045178A" w:rsidP="00B52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>*GTHE 990 Dissertation and GTHE 995 Dissertation Continuation are full-time.</w:t>
            </w:r>
            <w:r w:rsidR="002C609F"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490DB3C" w14:textId="7EA5982D" w:rsidR="00911E1F" w:rsidRPr="0089764C" w:rsidRDefault="0017236B" w:rsidP="00B522A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**</w:t>
            </w:r>
            <w:r>
              <w:t xml:space="preserve"> </w:t>
            </w:r>
            <w:r w:rsidRPr="0017236B">
              <w:rPr>
                <w:rFonts w:ascii="Times New Roman" w:hAnsi="Times New Roman" w:cs="Times New Roman"/>
                <w:sz w:val="20"/>
                <w:szCs w:val="20"/>
              </w:rPr>
              <w:t>If dissertation is not completed during GTHE 990 enrollment then GTHE 995 registration is required semester until the completion of the dissertation.</w:t>
            </w:r>
          </w:p>
        </w:tc>
      </w:tr>
    </w:tbl>
    <w:p w14:paraId="7F7FC952" w14:textId="77777777" w:rsidR="007058B8" w:rsidRPr="0089764C" w:rsidRDefault="007058B8" w:rsidP="00002DE7">
      <w:pPr>
        <w:tabs>
          <w:tab w:val="left" w:pos="1170"/>
          <w:tab w:val="left" w:pos="3600"/>
          <w:tab w:val="right" w:pos="4860"/>
          <w:tab w:val="left" w:pos="5400"/>
          <w:tab w:val="left" w:pos="6570"/>
          <w:tab w:val="right" w:pos="10620"/>
        </w:tabs>
        <w:rPr>
          <w:rFonts w:ascii="Times New Roman" w:hAnsi="Times New Roman" w:cs="Times New Roman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10"/>
      </w:tblGrid>
      <w:tr w:rsidR="009A6DCB" w:rsidRPr="0089764C" w14:paraId="1AC4BC8C" w14:textId="77777777" w:rsidTr="00F33E2E">
        <w:trPr>
          <w:trHeight w:val="288"/>
        </w:trPr>
        <w:tc>
          <w:tcPr>
            <w:tcW w:w="11510" w:type="dxa"/>
          </w:tcPr>
          <w:p w14:paraId="645B39C9" w14:textId="3CE02B0C" w:rsidR="009A6DCB" w:rsidRPr="0089764C" w:rsidRDefault="009A6DCB" w:rsidP="002C609F">
            <w:pPr>
              <w:tabs>
                <w:tab w:val="left" w:pos="1170"/>
                <w:tab w:val="left" w:pos="3600"/>
                <w:tab w:val="right" w:pos="4860"/>
                <w:tab w:val="left" w:pos="5400"/>
                <w:tab w:val="left" w:pos="6570"/>
                <w:tab w:val="right" w:pos="1062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In order to remain in the </w:t>
            </w:r>
            <w:r w:rsidR="00CD549B" w:rsidRPr="0089764C">
              <w:rPr>
                <w:rFonts w:ascii="Times New Roman" w:hAnsi="Times New Roman" w:cs="Times New Roman"/>
                <w:sz w:val="20"/>
                <w:szCs w:val="20"/>
              </w:rPr>
              <w:t>PhD</w:t>
            </w:r>
            <w:r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 Program, students must earn a grade no lower than “B” for each course throughout the program.</w:t>
            </w:r>
            <w:r w:rsidR="002C609F" w:rsidRPr="0089764C">
              <w:rPr>
                <w:rFonts w:ascii="Times New Roman" w:hAnsi="Times New Roman" w:cs="Times New Roman"/>
                <w:sz w:val="20"/>
                <w:szCs w:val="20"/>
              </w:rPr>
              <w:t xml:space="preserve"> See the Program Handbook for details.</w:t>
            </w:r>
          </w:p>
        </w:tc>
      </w:tr>
    </w:tbl>
    <w:p w14:paraId="08820940" w14:textId="77777777" w:rsidR="007058B8" w:rsidRPr="0089764C" w:rsidRDefault="007058B8" w:rsidP="00002DE7">
      <w:pPr>
        <w:tabs>
          <w:tab w:val="left" w:pos="1170"/>
          <w:tab w:val="left" w:pos="3600"/>
          <w:tab w:val="right" w:pos="4860"/>
          <w:tab w:val="left" w:pos="5400"/>
          <w:tab w:val="left" w:pos="6570"/>
          <w:tab w:val="right" w:pos="10620"/>
        </w:tabs>
        <w:rPr>
          <w:rFonts w:ascii="Times New Roman" w:hAnsi="Times New Roman" w:cs="Times New Roman"/>
          <w:sz w:val="12"/>
          <w:szCs w:val="12"/>
        </w:rPr>
      </w:pPr>
    </w:p>
    <w:p w14:paraId="58979B03" w14:textId="77777777" w:rsidR="00F33E2E" w:rsidRPr="0089764C" w:rsidRDefault="00002DE7" w:rsidP="00615436">
      <w:pPr>
        <w:tabs>
          <w:tab w:val="left" w:pos="1170"/>
          <w:tab w:val="left" w:pos="3600"/>
          <w:tab w:val="right" w:pos="4860"/>
          <w:tab w:val="left" w:pos="5400"/>
          <w:tab w:val="left" w:pos="6570"/>
          <w:tab w:val="right" w:pos="10620"/>
        </w:tabs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9764C">
        <w:rPr>
          <w:rFonts w:ascii="Times New Roman" w:hAnsi="Times New Roman" w:cs="Times New Roman"/>
          <w:b/>
          <w:i/>
          <w:sz w:val="24"/>
          <w:szCs w:val="24"/>
        </w:rPr>
        <w:t>Students are required to follow the sequence of courses on the Degree Plan Sheet</w:t>
      </w:r>
    </w:p>
    <w:p w14:paraId="2AC6A5D7" w14:textId="03BAAC6A" w:rsidR="00A85296" w:rsidRPr="0089764C" w:rsidRDefault="00A85296" w:rsidP="00AE29BD">
      <w:pPr>
        <w:tabs>
          <w:tab w:val="left" w:pos="1170"/>
          <w:tab w:val="left" w:pos="3600"/>
          <w:tab w:val="right" w:pos="4860"/>
          <w:tab w:val="left" w:pos="5400"/>
          <w:tab w:val="left" w:pos="6570"/>
          <w:tab w:val="right" w:pos="10620"/>
        </w:tabs>
        <w:rPr>
          <w:rFonts w:ascii="Times New Roman" w:hAnsi="Times New Roman" w:cs="Times New Roman"/>
          <w:b/>
          <w:sz w:val="20"/>
          <w:szCs w:val="20"/>
        </w:rPr>
      </w:pPr>
    </w:p>
    <w:sectPr w:rsidR="00A85296" w:rsidRPr="0089764C" w:rsidSect="004E71CF">
      <w:type w:val="continuous"/>
      <w:pgSz w:w="12240" w:h="15840" w:code="1"/>
      <w:pgMar w:top="504" w:right="360" w:bottom="504" w:left="36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5122C5" w14:textId="77777777" w:rsidR="006B16B6" w:rsidRDefault="006B16B6" w:rsidP="004224D6">
      <w:r>
        <w:separator/>
      </w:r>
    </w:p>
  </w:endnote>
  <w:endnote w:type="continuationSeparator" w:id="0">
    <w:p w14:paraId="06108587" w14:textId="77777777" w:rsidR="006B16B6" w:rsidRDefault="006B16B6" w:rsidP="00422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82C1A0" w14:textId="77777777" w:rsidR="006B16B6" w:rsidRDefault="006B16B6" w:rsidP="004224D6">
      <w:r>
        <w:separator/>
      </w:r>
    </w:p>
  </w:footnote>
  <w:footnote w:type="continuationSeparator" w:id="0">
    <w:p w14:paraId="1D152C9C" w14:textId="77777777" w:rsidR="006B16B6" w:rsidRDefault="006B16B6" w:rsidP="004224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D2AF5"/>
    <w:multiLevelType w:val="hybridMultilevel"/>
    <w:tmpl w:val="78DA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E003A1"/>
    <w:multiLevelType w:val="hybridMultilevel"/>
    <w:tmpl w:val="3C56002E"/>
    <w:lvl w:ilvl="0" w:tplc="622C9FAE">
      <w:numFmt w:val="bullet"/>
      <w:lvlText w:val=""/>
      <w:lvlJc w:val="left"/>
      <w:pPr>
        <w:ind w:left="153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>
    <w:nsid w:val="58737E19"/>
    <w:multiLevelType w:val="hybridMultilevel"/>
    <w:tmpl w:val="B12A458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0MLawNDI3MzQxNDdS0lEKTi0uzszPAymwrAUAMW7xtCwAAAA="/>
  </w:docVars>
  <w:rsids>
    <w:rsidRoot w:val="00B439C6"/>
    <w:rsid w:val="00002DE7"/>
    <w:rsid w:val="0001520A"/>
    <w:rsid w:val="0003264B"/>
    <w:rsid w:val="00043AE5"/>
    <w:rsid w:val="00044220"/>
    <w:rsid w:val="0006337B"/>
    <w:rsid w:val="00064932"/>
    <w:rsid w:val="000A2B05"/>
    <w:rsid w:val="000A39AD"/>
    <w:rsid w:val="000B0DC4"/>
    <w:rsid w:val="000E083E"/>
    <w:rsid w:val="00112A34"/>
    <w:rsid w:val="001311FE"/>
    <w:rsid w:val="00135F47"/>
    <w:rsid w:val="00136CDD"/>
    <w:rsid w:val="001432B9"/>
    <w:rsid w:val="00156FAF"/>
    <w:rsid w:val="0017236B"/>
    <w:rsid w:val="001A0CF3"/>
    <w:rsid w:val="001A0E0A"/>
    <w:rsid w:val="001C22C5"/>
    <w:rsid w:val="001E4FB2"/>
    <w:rsid w:val="002335F0"/>
    <w:rsid w:val="00234557"/>
    <w:rsid w:val="00264CE8"/>
    <w:rsid w:val="002863A8"/>
    <w:rsid w:val="0029189D"/>
    <w:rsid w:val="002A121E"/>
    <w:rsid w:val="002B3F2B"/>
    <w:rsid w:val="002C609F"/>
    <w:rsid w:val="002D3D42"/>
    <w:rsid w:val="002D6A11"/>
    <w:rsid w:val="002E367F"/>
    <w:rsid w:val="0032783B"/>
    <w:rsid w:val="00330AA5"/>
    <w:rsid w:val="00333AC6"/>
    <w:rsid w:val="003550CD"/>
    <w:rsid w:val="00362ED1"/>
    <w:rsid w:val="003949D3"/>
    <w:rsid w:val="003A4F9E"/>
    <w:rsid w:val="003B5F7F"/>
    <w:rsid w:val="003C2A34"/>
    <w:rsid w:val="003D53D4"/>
    <w:rsid w:val="003E7F6C"/>
    <w:rsid w:val="003F65BB"/>
    <w:rsid w:val="0040220B"/>
    <w:rsid w:val="0041555D"/>
    <w:rsid w:val="0041562A"/>
    <w:rsid w:val="004224D6"/>
    <w:rsid w:val="0045178A"/>
    <w:rsid w:val="0045722D"/>
    <w:rsid w:val="00474A38"/>
    <w:rsid w:val="00481F14"/>
    <w:rsid w:val="00482761"/>
    <w:rsid w:val="004A0A14"/>
    <w:rsid w:val="004A3205"/>
    <w:rsid w:val="004C4397"/>
    <w:rsid w:val="004C4DE5"/>
    <w:rsid w:val="004E71CF"/>
    <w:rsid w:val="00507198"/>
    <w:rsid w:val="00515818"/>
    <w:rsid w:val="00523ADE"/>
    <w:rsid w:val="005A51D9"/>
    <w:rsid w:val="005C4FF4"/>
    <w:rsid w:val="005D73F0"/>
    <w:rsid w:val="005E52A7"/>
    <w:rsid w:val="00615436"/>
    <w:rsid w:val="00650295"/>
    <w:rsid w:val="00660757"/>
    <w:rsid w:val="00670240"/>
    <w:rsid w:val="00673F27"/>
    <w:rsid w:val="00682ABF"/>
    <w:rsid w:val="00686BF2"/>
    <w:rsid w:val="006A0AE3"/>
    <w:rsid w:val="006A16E8"/>
    <w:rsid w:val="006A1967"/>
    <w:rsid w:val="006A28AF"/>
    <w:rsid w:val="006B16B6"/>
    <w:rsid w:val="006B1D82"/>
    <w:rsid w:val="006E23F1"/>
    <w:rsid w:val="006F1BF4"/>
    <w:rsid w:val="006F69A3"/>
    <w:rsid w:val="007030E0"/>
    <w:rsid w:val="007058B8"/>
    <w:rsid w:val="00720E98"/>
    <w:rsid w:val="00725CA4"/>
    <w:rsid w:val="0074145D"/>
    <w:rsid w:val="00764D48"/>
    <w:rsid w:val="00774CBC"/>
    <w:rsid w:val="007756C4"/>
    <w:rsid w:val="00777790"/>
    <w:rsid w:val="00795DFE"/>
    <w:rsid w:val="007A4A36"/>
    <w:rsid w:val="007C0C1E"/>
    <w:rsid w:val="007D0200"/>
    <w:rsid w:val="008011C7"/>
    <w:rsid w:val="00822F41"/>
    <w:rsid w:val="00836D97"/>
    <w:rsid w:val="00837D7E"/>
    <w:rsid w:val="00870E9B"/>
    <w:rsid w:val="008811AB"/>
    <w:rsid w:val="00882A36"/>
    <w:rsid w:val="0089764C"/>
    <w:rsid w:val="008A003B"/>
    <w:rsid w:val="008A1C80"/>
    <w:rsid w:val="008A6185"/>
    <w:rsid w:val="008C164A"/>
    <w:rsid w:val="008F03A0"/>
    <w:rsid w:val="008F36F8"/>
    <w:rsid w:val="0090172E"/>
    <w:rsid w:val="00901FED"/>
    <w:rsid w:val="00911E1F"/>
    <w:rsid w:val="00917783"/>
    <w:rsid w:val="00921506"/>
    <w:rsid w:val="00926D21"/>
    <w:rsid w:val="00954BA1"/>
    <w:rsid w:val="00964253"/>
    <w:rsid w:val="009768FC"/>
    <w:rsid w:val="009A5884"/>
    <w:rsid w:val="009A6DCB"/>
    <w:rsid w:val="009B3FFE"/>
    <w:rsid w:val="009C6251"/>
    <w:rsid w:val="00A02470"/>
    <w:rsid w:val="00A02E9F"/>
    <w:rsid w:val="00A17903"/>
    <w:rsid w:val="00A63B65"/>
    <w:rsid w:val="00A85296"/>
    <w:rsid w:val="00AA2D30"/>
    <w:rsid w:val="00AB5CA9"/>
    <w:rsid w:val="00AD2BA6"/>
    <w:rsid w:val="00AD4B85"/>
    <w:rsid w:val="00AE29BD"/>
    <w:rsid w:val="00AF5416"/>
    <w:rsid w:val="00B06083"/>
    <w:rsid w:val="00B136E6"/>
    <w:rsid w:val="00B15C6B"/>
    <w:rsid w:val="00B24EB9"/>
    <w:rsid w:val="00B256C7"/>
    <w:rsid w:val="00B33EDB"/>
    <w:rsid w:val="00B420F0"/>
    <w:rsid w:val="00B439C6"/>
    <w:rsid w:val="00B522AA"/>
    <w:rsid w:val="00B5707E"/>
    <w:rsid w:val="00BD7982"/>
    <w:rsid w:val="00BE7E7F"/>
    <w:rsid w:val="00BF12A9"/>
    <w:rsid w:val="00C157FE"/>
    <w:rsid w:val="00C22905"/>
    <w:rsid w:val="00CB46F5"/>
    <w:rsid w:val="00CD4265"/>
    <w:rsid w:val="00CD4FE0"/>
    <w:rsid w:val="00CD549B"/>
    <w:rsid w:val="00CE1ACD"/>
    <w:rsid w:val="00D054F5"/>
    <w:rsid w:val="00D36585"/>
    <w:rsid w:val="00D45D10"/>
    <w:rsid w:val="00D74F0E"/>
    <w:rsid w:val="00D879DC"/>
    <w:rsid w:val="00DC5DA7"/>
    <w:rsid w:val="00DD23B8"/>
    <w:rsid w:val="00E0324D"/>
    <w:rsid w:val="00E168ED"/>
    <w:rsid w:val="00E2108E"/>
    <w:rsid w:val="00E3338F"/>
    <w:rsid w:val="00E5399A"/>
    <w:rsid w:val="00E55F46"/>
    <w:rsid w:val="00E86283"/>
    <w:rsid w:val="00ED674C"/>
    <w:rsid w:val="00EF017E"/>
    <w:rsid w:val="00F111AD"/>
    <w:rsid w:val="00F154E1"/>
    <w:rsid w:val="00F32211"/>
    <w:rsid w:val="00F33E2E"/>
    <w:rsid w:val="00F416E4"/>
    <w:rsid w:val="00F422A1"/>
    <w:rsid w:val="00F6232B"/>
    <w:rsid w:val="00F6360A"/>
    <w:rsid w:val="00FA1CA9"/>
    <w:rsid w:val="00FA2E9B"/>
    <w:rsid w:val="00FA3A6C"/>
    <w:rsid w:val="00FC7C5B"/>
    <w:rsid w:val="00FE4731"/>
    <w:rsid w:val="00FE5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B76F6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39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3E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E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4224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224D6"/>
  </w:style>
  <w:style w:type="paragraph" w:styleId="Footer">
    <w:name w:val="footer"/>
    <w:basedOn w:val="Normal"/>
    <w:link w:val="FooterChar"/>
    <w:uiPriority w:val="99"/>
    <w:unhideWhenUsed/>
    <w:rsid w:val="00422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24D6"/>
  </w:style>
  <w:style w:type="paragraph" w:styleId="ListParagraph">
    <w:name w:val="List Paragraph"/>
    <w:basedOn w:val="Normal"/>
    <w:uiPriority w:val="34"/>
    <w:qFormat/>
    <w:rsid w:val="008A618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AE29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39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3E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E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4224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224D6"/>
  </w:style>
  <w:style w:type="paragraph" w:styleId="Footer">
    <w:name w:val="footer"/>
    <w:basedOn w:val="Normal"/>
    <w:link w:val="FooterChar"/>
    <w:uiPriority w:val="99"/>
    <w:unhideWhenUsed/>
    <w:rsid w:val="00422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24D6"/>
  </w:style>
  <w:style w:type="paragraph" w:styleId="ListParagraph">
    <w:name w:val="List Paragraph"/>
    <w:basedOn w:val="Normal"/>
    <w:uiPriority w:val="34"/>
    <w:qFormat/>
    <w:rsid w:val="008A618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AE29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653789-E164-449F-8814-CBC6752E2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5</Words>
  <Characters>4020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-Staff</dc:creator>
  <cp:lastModifiedBy>Marlene Mankins</cp:lastModifiedBy>
  <cp:revision>2</cp:revision>
  <cp:lastPrinted>2020-10-27T13:11:00Z</cp:lastPrinted>
  <dcterms:created xsi:type="dcterms:W3CDTF">2021-02-05T17:21:00Z</dcterms:created>
  <dcterms:modified xsi:type="dcterms:W3CDTF">2021-02-05T17:21:00Z</dcterms:modified>
</cp:coreProperties>
</file>